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AFE32" w14:textId="77777777" w:rsidR="00857C4C" w:rsidRDefault="00857C4C" w:rsidP="00857C4C">
      <w:pPr>
        <w:pStyle w:val="Title"/>
      </w:pPr>
      <w:r>
        <w:t>Lab 4: Data Manipulation in RSLogix 500</w:t>
      </w:r>
    </w:p>
    <w:p w14:paraId="4CA6A8FB" w14:textId="5B25C571" w:rsidR="00857C4C" w:rsidRPr="003C2BBB" w:rsidRDefault="00E440F9" w:rsidP="00857C4C">
      <w:pPr>
        <w:pStyle w:val="Heading1"/>
      </w:pPr>
      <w:r>
        <w:t>Worksheet</w:t>
      </w:r>
    </w:p>
    <w:p w14:paraId="2F448CCC" w14:textId="77777777" w:rsidR="00857C4C" w:rsidRDefault="00857C4C" w:rsidP="00FC77EB">
      <w:pPr>
        <w:pStyle w:val="Heading2"/>
      </w:pPr>
      <w:r>
        <w:t>Working with Memory</w:t>
      </w:r>
    </w:p>
    <w:p w14:paraId="780BEBA2" w14:textId="77777777" w:rsidR="00614544" w:rsidRDefault="00857C4C" w:rsidP="00FC77EB">
      <w:pPr>
        <w:pStyle w:val="Quote"/>
      </w:pPr>
      <w:r w:rsidRPr="00797ABD">
        <w:t>On the worksheet, provide screen snips showing the binary file data in decimal and binary format, showing that they do indeed correspond.</w:t>
      </w:r>
    </w:p>
    <w:p w14:paraId="0D0A8D9B" w14:textId="235B139B" w:rsidR="00857C4C" w:rsidRDefault="00857C4C" w:rsidP="00614544">
      <w:pPr>
        <w:pStyle w:val="Quote"/>
        <w:numPr>
          <w:ilvl w:val="0"/>
          <w:numId w:val="0"/>
        </w:numPr>
      </w:pPr>
      <w:r w:rsidRPr="00797ABD">
        <w:t xml:space="preserve"> </w:t>
      </w:r>
      <w:r w:rsidR="00614544">
        <w:rPr>
          <w:noProof/>
        </w:rPr>
        <w:drawing>
          <wp:inline distT="0" distB="0" distL="0" distR="0" wp14:anchorId="5B80D945" wp14:editId="55F14118">
            <wp:extent cx="5372566" cy="1188823"/>
            <wp:effectExtent l="0" t="0" r="0" b="0"/>
            <wp:docPr id="1332619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619600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73731" w14:textId="77777777" w:rsidR="00857C4C" w:rsidRPr="00797ABD" w:rsidRDefault="00857C4C" w:rsidP="00857C4C">
      <w:pPr>
        <w:pStyle w:val="StudentResponse"/>
      </w:pPr>
    </w:p>
    <w:p w14:paraId="093D425F" w14:textId="77777777" w:rsidR="00857C4C" w:rsidRDefault="00857C4C" w:rsidP="00FC77EB">
      <w:pPr>
        <w:pStyle w:val="Heading2"/>
      </w:pPr>
      <w:r>
        <w:t xml:space="preserve">Move (MOV) </w:t>
      </w:r>
    </w:p>
    <w:p w14:paraId="66A3C371" w14:textId="77777777" w:rsidR="00614544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MOV code into the worksheet.</w:t>
      </w:r>
    </w:p>
    <w:p w14:paraId="1A7D5690" w14:textId="7269F9DF" w:rsidR="00857C4C" w:rsidRDefault="00614544" w:rsidP="0061454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283ED951" wp14:editId="722991C4">
            <wp:extent cx="5943600" cy="2663825"/>
            <wp:effectExtent l="0" t="0" r="0" b="3175"/>
            <wp:docPr id="797509781" name="Picture 2" descr="A screenshot of a white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509781" name="Picture 2" descr="A screenshot of a white board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88EF" w14:textId="77777777" w:rsidR="00857C4C" w:rsidRPr="00797ABD" w:rsidRDefault="00857C4C" w:rsidP="00857C4C">
      <w:pPr>
        <w:pStyle w:val="StudentResponse"/>
      </w:pPr>
    </w:p>
    <w:p w14:paraId="0C8822A0" w14:textId="56694B95" w:rsidR="00857C4C" w:rsidRDefault="00857C4C" w:rsidP="00FC77EB">
      <w:pPr>
        <w:pStyle w:val="Quote"/>
      </w:pPr>
      <w:r w:rsidRPr="00797ABD">
        <w:lastRenderedPageBreak/>
        <w:t>How does the behavior of the program change when one of the MOV instructions is activated?</w:t>
      </w:r>
      <w:r w:rsidR="00DC7439">
        <w:t xml:space="preserve"> </w:t>
      </w:r>
      <w:r w:rsidR="002C24AD" w:rsidRPr="0011787A">
        <w:rPr>
          <w:i w:val="0"/>
          <w:iCs w:val="0"/>
          <w:color w:val="auto"/>
        </w:rPr>
        <w:t xml:space="preserve">When one of the MOV instructions is </w:t>
      </w:r>
      <w:r w:rsidR="0011787A" w:rsidRPr="0011787A">
        <w:rPr>
          <w:i w:val="0"/>
          <w:iCs w:val="0"/>
          <w:color w:val="auto"/>
        </w:rPr>
        <w:t>activated,</w:t>
      </w:r>
      <w:r w:rsidR="002C24AD" w:rsidRPr="0011787A">
        <w:rPr>
          <w:i w:val="0"/>
          <w:iCs w:val="0"/>
          <w:color w:val="auto"/>
        </w:rPr>
        <w:t xml:space="preserve"> it m</w:t>
      </w:r>
      <w:r w:rsidR="00690FFF" w:rsidRPr="0011787A">
        <w:rPr>
          <w:i w:val="0"/>
          <w:iCs w:val="0"/>
          <w:color w:val="auto"/>
        </w:rPr>
        <w:t xml:space="preserve">akes a copy of the value inputted </w:t>
      </w:r>
      <w:r w:rsidR="00E705B9" w:rsidRPr="0011787A">
        <w:rPr>
          <w:i w:val="0"/>
          <w:iCs w:val="0"/>
          <w:color w:val="auto"/>
        </w:rPr>
        <w:t xml:space="preserve">in the source and moves it to the </w:t>
      </w:r>
      <w:r w:rsidR="0011787A" w:rsidRPr="0011787A">
        <w:rPr>
          <w:i w:val="0"/>
          <w:iCs w:val="0"/>
          <w:color w:val="auto"/>
        </w:rPr>
        <w:t xml:space="preserve">inputted </w:t>
      </w:r>
      <w:r w:rsidR="00E705B9" w:rsidRPr="0011787A">
        <w:rPr>
          <w:i w:val="0"/>
          <w:iCs w:val="0"/>
          <w:color w:val="auto"/>
        </w:rPr>
        <w:t>destination</w:t>
      </w:r>
      <w:r w:rsidR="0011787A" w:rsidRPr="0011787A">
        <w:rPr>
          <w:i w:val="0"/>
          <w:iCs w:val="0"/>
          <w:color w:val="auto"/>
        </w:rPr>
        <w:t xml:space="preserve"> which in this case is the timers preset</w:t>
      </w:r>
      <w:r w:rsidR="00E705B9" w:rsidRPr="0011787A">
        <w:rPr>
          <w:color w:val="auto"/>
        </w:rPr>
        <w:t xml:space="preserve">  </w:t>
      </w:r>
      <w:r w:rsidR="00690FFF" w:rsidRPr="0011787A">
        <w:rPr>
          <w:color w:val="auto"/>
        </w:rPr>
        <w:t xml:space="preserve"> </w:t>
      </w:r>
    </w:p>
    <w:p w14:paraId="5DA519E2" w14:textId="77777777" w:rsidR="00857C4C" w:rsidRPr="00797ABD" w:rsidRDefault="00857C4C" w:rsidP="00857C4C">
      <w:pPr>
        <w:pStyle w:val="StudentResponse"/>
      </w:pPr>
    </w:p>
    <w:p w14:paraId="21DED110" w14:textId="639CAD98" w:rsidR="00857C4C" w:rsidRDefault="00857C4C" w:rsidP="00FC77EB">
      <w:pPr>
        <w:pStyle w:val="Quote"/>
      </w:pPr>
      <w:r w:rsidRPr="00797ABD">
        <w:t>What happens to the timer’s preset value when more than one MOV instruction rung is true?</w:t>
      </w:r>
      <w:r w:rsidR="005F1B81">
        <w:t xml:space="preserve"> </w:t>
      </w:r>
      <w:r w:rsidR="00D77753" w:rsidRPr="00D67556">
        <w:rPr>
          <w:i w:val="0"/>
          <w:iCs w:val="0"/>
          <w:color w:val="auto"/>
        </w:rPr>
        <w:t>When multiple MOV commands are</w:t>
      </w:r>
      <w:r w:rsidR="00A14B41" w:rsidRPr="00D67556">
        <w:rPr>
          <w:i w:val="0"/>
          <w:iCs w:val="0"/>
          <w:color w:val="auto"/>
        </w:rPr>
        <w:t xml:space="preserve"> activated</w:t>
      </w:r>
      <w:r w:rsidR="00763377" w:rsidRPr="00D67556">
        <w:rPr>
          <w:i w:val="0"/>
          <w:iCs w:val="0"/>
          <w:color w:val="auto"/>
        </w:rPr>
        <w:t xml:space="preserve"> at once</w:t>
      </w:r>
      <w:r w:rsidR="00A14B41" w:rsidRPr="00D67556">
        <w:rPr>
          <w:i w:val="0"/>
          <w:iCs w:val="0"/>
          <w:color w:val="auto"/>
        </w:rPr>
        <w:t xml:space="preserve"> it tries to move each </w:t>
      </w:r>
      <w:r w:rsidR="003526F0" w:rsidRPr="00D67556">
        <w:rPr>
          <w:i w:val="0"/>
          <w:iCs w:val="0"/>
          <w:color w:val="auto"/>
        </w:rPr>
        <w:t xml:space="preserve">instructions </w:t>
      </w:r>
      <w:r w:rsidR="00763377" w:rsidRPr="00D67556">
        <w:rPr>
          <w:i w:val="0"/>
          <w:iCs w:val="0"/>
          <w:color w:val="auto"/>
        </w:rPr>
        <w:t xml:space="preserve">source </w:t>
      </w:r>
      <w:r w:rsidR="003526F0" w:rsidRPr="00D67556">
        <w:rPr>
          <w:i w:val="0"/>
          <w:iCs w:val="0"/>
          <w:color w:val="auto"/>
        </w:rPr>
        <w:t>value</w:t>
      </w:r>
      <w:r w:rsidR="003D5B59" w:rsidRPr="00D67556">
        <w:rPr>
          <w:i w:val="0"/>
          <w:iCs w:val="0"/>
          <w:color w:val="auto"/>
        </w:rPr>
        <w:t xml:space="preserve"> into the </w:t>
      </w:r>
      <w:r w:rsidR="00EE2070" w:rsidRPr="00D67556">
        <w:rPr>
          <w:i w:val="0"/>
          <w:iCs w:val="0"/>
          <w:color w:val="auto"/>
        </w:rPr>
        <w:t>move’s</w:t>
      </w:r>
      <w:r w:rsidR="003D5B59" w:rsidRPr="00D67556">
        <w:rPr>
          <w:i w:val="0"/>
          <w:iCs w:val="0"/>
          <w:color w:val="auto"/>
        </w:rPr>
        <w:t xml:space="preserve"> commands destination </w:t>
      </w:r>
      <w:r w:rsidR="00600301" w:rsidRPr="00D67556">
        <w:rPr>
          <w:i w:val="0"/>
          <w:iCs w:val="0"/>
          <w:color w:val="auto"/>
        </w:rPr>
        <w:t xml:space="preserve">in this case the timer preset </w:t>
      </w:r>
      <w:r w:rsidR="006748F7" w:rsidRPr="00D67556">
        <w:rPr>
          <w:i w:val="0"/>
          <w:iCs w:val="0"/>
          <w:color w:val="auto"/>
        </w:rPr>
        <w:t xml:space="preserve">and that then glitches out as </w:t>
      </w:r>
      <w:r w:rsidR="00AA3680" w:rsidRPr="00D67556">
        <w:rPr>
          <w:i w:val="0"/>
          <w:iCs w:val="0"/>
          <w:color w:val="auto"/>
        </w:rPr>
        <w:t>multiple values are trying to go to one location</w:t>
      </w:r>
      <w:r w:rsidR="00763377" w:rsidRPr="00D67556">
        <w:rPr>
          <w:color w:val="auto"/>
        </w:rPr>
        <w:t xml:space="preserve"> </w:t>
      </w:r>
      <w:r w:rsidR="003526F0" w:rsidRPr="00D67556">
        <w:rPr>
          <w:color w:val="auto"/>
        </w:rPr>
        <w:t xml:space="preserve"> </w:t>
      </w:r>
      <w:r w:rsidR="00A14B41" w:rsidRPr="00D67556">
        <w:rPr>
          <w:color w:val="auto"/>
        </w:rPr>
        <w:t xml:space="preserve"> </w:t>
      </w:r>
      <w:r w:rsidR="00D77753" w:rsidRPr="00D67556">
        <w:rPr>
          <w:color w:val="auto"/>
        </w:rPr>
        <w:t xml:space="preserve"> </w:t>
      </w:r>
    </w:p>
    <w:p w14:paraId="7C07241B" w14:textId="77777777" w:rsidR="00857C4C" w:rsidRPr="00797ABD" w:rsidRDefault="00857C4C" w:rsidP="00857C4C">
      <w:pPr>
        <w:pStyle w:val="StudentResponse"/>
      </w:pPr>
    </w:p>
    <w:p w14:paraId="7BABBF75" w14:textId="597D8DAD" w:rsidR="00857C4C" w:rsidRPr="00797ABD" w:rsidRDefault="00857C4C" w:rsidP="00FC77EB">
      <w:pPr>
        <w:pStyle w:val="Quote"/>
      </w:pPr>
      <w:r w:rsidRPr="00797ABD">
        <w:t>What do you observe when using binary elements to store the desired timer presets? Why?</w:t>
      </w:r>
      <w:r w:rsidR="00E755EA">
        <w:t xml:space="preserve"> </w:t>
      </w:r>
      <w:r w:rsidR="00E755EA" w:rsidRPr="00D67556">
        <w:rPr>
          <w:i w:val="0"/>
          <w:iCs w:val="0"/>
          <w:color w:val="auto"/>
        </w:rPr>
        <w:t xml:space="preserve">They are stored as </w:t>
      </w:r>
      <w:r w:rsidR="00C90099" w:rsidRPr="00D67556">
        <w:rPr>
          <w:i w:val="0"/>
          <w:iCs w:val="0"/>
          <w:color w:val="auto"/>
        </w:rPr>
        <w:t xml:space="preserve">binary in the move command but once they </w:t>
      </w:r>
      <w:r w:rsidR="00EE2070" w:rsidRPr="00D67556">
        <w:rPr>
          <w:i w:val="0"/>
          <w:iCs w:val="0"/>
          <w:color w:val="auto"/>
        </w:rPr>
        <w:t xml:space="preserve">are moved to the timer </w:t>
      </w:r>
      <w:r w:rsidR="005D21DA" w:rsidRPr="00D67556">
        <w:rPr>
          <w:i w:val="0"/>
          <w:iCs w:val="0"/>
          <w:color w:val="auto"/>
        </w:rPr>
        <w:t>preset,</w:t>
      </w:r>
      <w:r w:rsidR="00EE2070" w:rsidRPr="00D67556">
        <w:rPr>
          <w:i w:val="0"/>
          <w:iCs w:val="0"/>
          <w:color w:val="auto"/>
        </w:rPr>
        <w:t xml:space="preserve"> they</w:t>
      </w:r>
      <w:r w:rsidR="005C1215" w:rsidRPr="00D67556">
        <w:rPr>
          <w:i w:val="0"/>
          <w:iCs w:val="0"/>
          <w:color w:val="auto"/>
        </w:rPr>
        <w:t xml:space="preserve"> change to decimal so the timer has a preset </w:t>
      </w:r>
      <w:r w:rsidR="00066ECA" w:rsidRPr="00D67556">
        <w:rPr>
          <w:i w:val="0"/>
          <w:iCs w:val="0"/>
          <w:color w:val="auto"/>
        </w:rPr>
        <w:t xml:space="preserve">value that </w:t>
      </w:r>
      <w:r w:rsidR="00226F1F" w:rsidRPr="00D67556">
        <w:rPr>
          <w:i w:val="0"/>
          <w:iCs w:val="0"/>
          <w:color w:val="auto"/>
        </w:rPr>
        <w:t>it can dis</w:t>
      </w:r>
      <w:r w:rsidR="00D67556" w:rsidRPr="00D67556">
        <w:rPr>
          <w:i w:val="0"/>
          <w:iCs w:val="0"/>
          <w:color w:val="auto"/>
        </w:rPr>
        <w:t>play while running</w:t>
      </w:r>
    </w:p>
    <w:p w14:paraId="06DCDBC0" w14:textId="6B31B974" w:rsidR="00857C4C" w:rsidRPr="00797ABD" w:rsidRDefault="00857C4C" w:rsidP="00857C4C">
      <w:pPr>
        <w:pStyle w:val="StudentResponse"/>
      </w:pPr>
    </w:p>
    <w:p w14:paraId="77C8E404" w14:textId="77777777" w:rsidR="00857C4C" w:rsidRDefault="00857C4C" w:rsidP="00FC77EB">
      <w:pPr>
        <w:pStyle w:val="Heading2"/>
      </w:pPr>
      <w:r>
        <w:t xml:space="preserve">Move with Mask (MVM) </w:t>
      </w:r>
    </w:p>
    <w:p w14:paraId="61AFB564" w14:textId="77777777" w:rsidR="00614544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MVM demonstration code below.</w:t>
      </w:r>
      <w:r w:rsidR="00614544">
        <w:t>\</w:t>
      </w:r>
    </w:p>
    <w:p w14:paraId="6FB9C8F3" w14:textId="6BE23F9F" w:rsidR="00857C4C" w:rsidRDefault="00614544" w:rsidP="0061454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3BAEB0B4" wp14:editId="0C71507D">
            <wp:extent cx="5943600" cy="2547620"/>
            <wp:effectExtent l="0" t="0" r="0" b="5080"/>
            <wp:docPr id="2096177997" name="Picture 3" descr="A white sheet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177997" name="Picture 3" descr="A white sheet with blue line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F0B23" w14:textId="77777777" w:rsidR="00857C4C" w:rsidRPr="00797ABD" w:rsidRDefault="00857C4C" w:rsidP="00857C4C">
      <w:pPr>
        <w:pStyle w:val="StudentResponse"/>
      </w:pPr>
    </w:p>
    <w:p w14:paraId="6A3B171A" w14:textId="38E8089D" w:rsidR="00857C4C" w:rsidRDefault="00857C4C" w:rsidP="00FC77EB">
      <w:pPr>
        <w:pStyle w:val="Quote"/>
      </w:pPr>
      <w:r w:rsidRPr="00797ABD">
        <w:t xml:space="preserve">What do you notice about the mask value? </w:t>
      </w:r>
      <w:r w:rsidR="005C2BE5" w:rsidRPr="00D8687B">
        <w:rPr>
          <w:i w:val="0"/>
          <w:iCs w:val="0"/>
          <w:color w:val="auto"/>
        </w:rPr>
        <w:t xml:space="preserve">The mask value is </w:t>
      </w:r>
      <w:r w:rsidR="00D8687B" w:rsidRPr="00D8687B">
        <w:rPr>
          <w:i w:val="0"/>
          <w:iCs w:val="0"/>
          <w:color w:val="auto"/>
        </w:rPr>
        <w:t>in hexadecimal</w:t>
      </w:r>
      <w:r w:rsidR="00D8687B" w:rsidRPr="00D8687B">
        <w:rPr>
          <w:color w:val="auto"/>
        </w:rPr>
        <w:t xml:space="preserve">  </w:t>
      </w:r>
    </w:p>
    <w:p w14:paraId="77F23508" w14:textId="77777777" w:rsidR="00857C4C" w:rsidRDefault="00857C4C" w:rsidP="00857C4C">
      <w:pPr>
        <w:pStyle w:val="StudentResponse"/>
      </w:pPr>
    </w:p>
    <w:p w14:paraId="1AD9048F" w14:textId="77777777" w:rsidR="00F27880" w:rsidRPr="00797ABD" w:rsidRDefault="00F27880" w:rsidP="00857C4C">
      <w:pPr>
        <w:pStyle w:val="StudentResponse"/>
      </w:pPr>
    </w:p>
    <w:p w14:paraId="11FBC03C" w14:textId="5B95876F" w:rsidR="00857C4C" w:rsidRPr="00790BB9" w:rsidRDefault="00857C4C" w:rsidP="00FC77EB">
      <w:pPr>
        <w:pStyle w:val="Quote"/>
        <w:rPr>
          <w:i w:val="0"/>
          <w:iCs w:val="0"/>
          <w:color w:val="auto"/>
        </w:rPr>
      </w:pPr>
      <w:r w:rsidRPr="00797ABD">
        <w:t>What do you notice about outputs O0.0/2 and O0.0/3? Why does this occur?</w:t>
      </w:r>
      <w:r w:rsidR="005E6652">
        <w:t xml:space="preserve"> </w:t>
      </w:r>
      <w:r w:rsidR="000C6392" w:rsidRPr="00790BB9">
        <w:rPr>
          <w:i w:val="0"/>
          <w:iCs w:val="0"/>
          <w:color w:val="auto"/>
        </w:rPr>
        <w:t xml:space="preserve">Outputs O0.0/2 and </w:t>
      </w:r>
      <w:r w:rsidR="00386E99" w:rsidRPr="00790BB9">
        <w:rPr>
          <w:i w:val="0"/>
          <w:iCs w:val="0"/>
          <w:color w:val="auto"/>
        </w:rPr>
        <w:t>O0.0/3 are</w:t>
      </w:r>
      <w:r w:rsidR="00DC0BD7" w:rsidRPr="00790BB9">
        <w:rPr>
          <w:i w:val="0"/>
          <w:iCs w:val="0"/>
          <w:color w:val="auto"/>
        </w:rPr>
        <w:t xml:space="preserve"> turning on a</w:t>
      </w:r>
      <w:r w:rsidR="00497900" w:rsidRPr="00790BB9">
        <w:rPr>
          <w:i w:val="0"/>
          <w:iCs w:val="0"/>
          <w:color w:val="auto"/>
        </w:rPr>
        <w:t>n</w:t>
      </w:r>
      <w:r w:rsidR="00DC0BD7" w:rsidRPr="00790BB9">
        <w:rPr>
          <w:i w:val="0"/>
          <w:iCs w:val="0"/>
          <w:color w:val="auto"/>
        </w:rPr>
        <w:t>d off</w:t>
      </w:r>
      <w:r w:rsidR="00497900" w:rsidRPr="00790BB9">
        <w:rPr>
          <w:i w:val="0"/>
          <w:iCs w:val="0"/>
          <w:color w:val="auto"/>
        </w:rPr>
        <w:t xml:space="preserve"> because </w:t>
      </w:r>
      <w:r w:rsidR="00105D38" w:rsidRPr="00790BB9">
        <w:rPr>
          <w:i w:val="0"/>
          <w:iCs w:val="0"/>
          <w:color w:val="auto"/>
        </w:rPr>
        <w:t>the mask</w:t>
      </w:r>
      <w:r w:rsidR="00497900" w:rsidRPr="00790BB9">
        <w:rPr>
          <w:i w:val="0"/>
          <w:iCs w:val="0"/>
          <w:color w:val="auto"/>
        </w:rPr>
        <w:t xml:space="preserve"> is allowing them to </w:t>
      </w:r>
      <w:r w:rsidR="00FA20DC" w:rsidRPr="00790BB9">
        <w:rPr>
          <w:i w:val="0"/>
          <w:iCs w:val="0"/>
          <w:color w:val="auto"/>
        </w:rPr>
        <w:t>p</w:t>
      </w:r>
      <w:r w:rsidR="00497900" w:rsidRPr="00790BB9">
        <w:rPr>
          <w:i w:val="0"/>
          <w:iCs w:val="0"/>
          <w:color w:val="auto"/>
        </w:rPr>
        <w:t>a</w:t>
      </w:r>
      <w:r w:rsidR="00FA20DC" w:rsidRPr="00790BB9">
        <w:rPr>
          <w:i w:val="0"/>
          <w:iCs w:val="0"/>
          <w:color w:val="auto"/>
        </w:rPr>
        <w:t>ss through it</w:t>
      </w:r>
      <w:r w:rsidR="009A7659" w:rsidRPr="00790BB9">
        <w:rPr>
          <w:i w:val="0"/>
          <w:iCs w:val="0"/>
          <w:color w:val="auto"/>
        </w:rPr>
        <w:t>. The mask co</w:t>
      </w:r>
      <w:r w:rsidR="00AA5A5F" w:rsidRPr="00790BB9">
        <w:rPr>
          <w:i w:val="0"/>
          <w:iCs w:val="0"/>
          <w:color w:val="auto"/>
        </w:rPr>
        <w:t>nverted to binary is 11100</w:t>
      </w:r>
      <w:r w:rsidR="003349A4" w:rsidRPr="00790BB9">
        <w:rPr>
          <w:i w:val="0"/>
          <w:iCs w:val="0"/>
          <w:color w:val="auto"/>
        </w:rPr>
        <w:t xml:space="preserve"> so i</w:t>
      </w:r>
      <w:r w:rsidR="00E612EF" w:rsidRPr="00790BB9">
        <w:rPr>
          <w:i w:val="0"/>
          <w:iCs w:val="0"/>
          <w:color w:val="auto"/>
        </w:rPr>
        <w:t xml:space="preserve">t only allows </w:t>
      </w:r>
      <w:r w:rsidR="007D423C" w:rsidRPr="00790BB9">
        <w:rPr>
          <w:i w:val="0"/>
          <w:iCs w:val="0"/>
          <w:color w:val="auto"/>
        </w:rPr>
        <w:t>O0.0/2 – O0.0/4 to</w:t>
      </w:r>
      <w:r w:rsidR="00EA5977" w:rsidRPr="00790BB9">
        <w:rPr>
          <w:i w:val="0"/>
          <w:iCs w:val="0"/>
          <w:color w:val="auto"/>
        </w:rPr>
        <w:t xml:space="preserve"> pass through as long </w:t>
      </w:r>
      <w:r w:rsidR="008F68FA" w:rsidRPr="00790BB9">
        <w:rPr>
          <w:i w:val="0"/>
          <w:iCs w:val="0"/>
          <w:color w:val="auto"/>
        </w:rPr>
        <w:t>as the</w:t>
      </w:r>
      <w:r w:rsidR="00B10280" w:rsidRPr="00790BB9">
        <w:rPr>
          <w:i w:val="0"/>
          <w:iCs w:val="0"/>
          <w:color w:val="auto"/>
        </w:rPr>
        <w:t>ir value is</w:t>
      </w:r>
      <w:r w:rsidR="008F68FA" w:rsidRPr="00790BB9">
        <w:rPr>
          <w:i w:val="0"/>
          <w:iCs w:val="0"/>
          <w:color w:val="auto"/>
        </w:rPr>
        <w:t xml:space="preserve"> </w:t>
      </w:r>
      <w:proofErr w:type="gramStart"/>
      <w:r w:rsidR="008F68FA" w:rsidRPr="00790BB9">
        <w:rPr>
          <w:i w:val="0"/>
          <w:iCs w:val="0"/>
          <w:color w:val="auto"/>
        </w:rPr>
        <w:t>1</w:t>
      </w:r>
      <w:proofErr w:type="gramEnd"/>
    </w:p>
    <w:p w14:paraId="020A7F4A" w14:textId="77777777" w:rsidR="00857C4C" w:rsidRPr="00797ABD" w:rsidRDefault="00857C4C" w:rsidP="00857C4C">
      <w:pPr>
        <w:pStyle w:val="StudentResponse"/>
      </w:pPr>
    </w:p>
    <w:p w14:paraId="67C1E3EA" w14:textId="1AB621AD" w:rsidR="00857C4C" w:rsidRPr="00BE070E" w:rsidRDefault="00857C4C" w:rsidP="00FC77EB">
      <w:pPr>
        <w:pStyle w:val="Quote"/>
        <w:rPr>
          <w:i w:val="0"/>
          <w:iCs w:val="0"/>
          <w:color w:val="auto"/>
        </w:rPr>
      </w:pPr>
      <w:r w:rsidRPr="00797ABD">
        <w:t>Give a practical example of how the MVM can be used, in which the MOV instruction would be inappropriate or could cause errors.</w:t>
      </w:r>
      <w:r w:rsidR="00AA763B">
        <w:t xml:space="preserve"> </w:t>
      </w:r>
      <w:r w:rsidR="00D07720" w:rsidRPr="00BE070E">
        <w:rPr>
          <w:i w:val="0"/>
          <w:iCs w:val="0"/>
          <w:color w:val="auto"/>
        </w:rPr>
        <w:t xml:space="preserve">If </w:t>
      </w:r>
      <w:r w:rsidR="00206AEA" w:rsidRPr="00BE070E">
        <w:rPr>
          <w:i w:val="0"/>
          <w:iCs w:val="0"/>
          <w:color w:val="auto"/>
        </w:rPr>
        <w:t>you want to be able to</w:t>
      </w:r>
      <w:r w:rsidR="003B4E85" w:rsidRPr="00BE070E">
        <w:rPr>
          <w:i w:val="0"/>
          <w:iCs w:val="0"/>
          <w:color w:val="auto"/>
        </w:rPr>
        <w:t xml:space="preserve"> </w:t>
      </w:r>
      <w:r w:rsidR="00C4162F" w:rsidRPr="00BE070E">
        <w:rPr>
          <w:i w:val="0"/>
          <w:iCs w:val="0"/>
          <w:color w:val="auto"/>
        </w:rPr>
        <w:t xml:space="preserve">block out </w:t>
      </w:r>
      <w:r w:rsidR="003B4E85" w:rsidRPr="00BE070E">
        <w:rPr>
          <w:i w:val="0"/>
          <w:iCs w:val="0"/>
          <w:color w:val="auto"/>
        </w:rPr>
        <w:t xml:space="preserve">specific </w:t>
      </w:r>
      <w:r w:rsidR="005D669A" w:rsidRPr="00BE070E">
        <w:rPr>
          <w:i w:val="0"/>
          <w:iCs w:val="0"/>
          <w:color w:val="auto"/>
        </w:rPr>
        <w:t xml:space="preserve">parts of an inputted value </w:t>
      </w:r>
      <w:r w:rsidR="008320EA" w:rsidRPr="00BE070E">
        <w:rPr>
          <w:i w:val="0"/>
          <w:iCs w:val="0"/>
          <w:color w:val="auto"/>
        </w:rPr>
        <w:t xml:space="preserve">and then </w:t>
      </w:r>
      <w:r w:rsidR="0019316B" w:rsidRPr="00BE070E">
        <w:rPr>
          <w:i w:val="0"/>
          <w:iCs w:val="0"/>
          <w:color w:val="auto"/>
        </w:rPr>
        <w:t xml:space="preserve">be able to change the mask so you can get a different outcome </w:t>
      </w:r>
      <w:r w:rsidR="00DC51F8" w:rsidRPr="00BE070E">
        <w:rPr>
          <w:i w:val="0"/>
          <w:iCs w:val="0"/>
          <w:color w:val="auto"/>
        </w:rPr>
        <w:t>using the same in</w:t>
      </w:r>
      <w:r w:rsidR="000807C3" w:rsidRPr="00BE070E">
        <w:rPr>
          <w:i w:val="0"/>
          <w:iCs w:val="0"/>
          <w:color w:val="auto"/>
        </w:rPr>
        <w:t>putted value.</w:t>
      </w:r>
      <w:r w:rsidR="00BE070E" w:rsidRPr="00BE070E">
        <w:rPr>
          <w:i w:val="0"/>
          <w:iCs w:val="0"/>
          <w:color w:val="auto"/>
        </w:rPr>
        <w:t xml:space="preserve"> </w:t>
      </w:r>
      <w:r w:rsidR="00DF79F0" w:rsidRPr="00BE070E">
        <w:rPr>
          <w:i w:val="0"/>
          <w:iCs w:val="0"/>
          <w:color w:val="auto"/>
        </w:rPr>
        <w:t xml:space="preserve">MVM </w:t>
      </w:r>
      <w:r w:rsidR="000807C3" w:rsidRPr="00BE070E">
        <w:rPr>
          <w:i w:val="0"/>
          <w:iCs w:val="0"/>
          <w:color w:val="auto"/>
        </w:rPr>
        <w:t>would not be able to</w:t>
      </w:r>
      <w:r w:rsidR="00DF79F0" w:rsidRPr="00BE070E">
        <w:rPr>
          <w:i w:val="0"/>
          <w:iCs w:val="0"/>
          <w:color w:val="auto"/>
        </w:rPr>
        <w:t xml:space="preserve"> be used i</w:t>
      </w:r>
      <w:r w:rsidR="00F027BD" w:rsidRPr="00BE070E">
        <w:rPr>
          <w:i w:val="0"/>
          <w:iCs w:val="0"/>
          <w:color w:val="auto"/>
        </w:rPr>
        <w:t>f you need the exact value you in</w:t>
      </w:r>
      <w:r w:rsidR="00BE070E" w:rsidRPr="00BE070E">
        <w:rPr>
          <w:i w:val="0"/>
          <w:iCs w:val="0"/>
          <w:color w:val="auto"/>
        </w:rPr>
        <w:t>put in your program</w:t>
      </w:r>
      <w:r w:rsidR="00582BE8">
        <w:rPr>
          <w:i w:val="0"/>
          <w:iCs w:val="0"/>
          <w:color w:val="auto"/>
        </w:rPr>
        <w:t>.</w:t>
      </w:r>
    </w:p>
    <w:p w14:paraId="14518465" w14:textId="77777777" w:rsidR="00857C4C" w:rsidRPr="00797ABD" w:rsidRDefault="00857C4C" w:rsidP="00857C4C">
      <w:pPr>
        <w:pStyle w:val="StudentResponse"/>
      </w:pPr>
    </w:p>
    <w:p w14:paraId="1650CEE4" w14:textId="77777777" w:rsidR="00857C4C" w:rsidRDefault="00857C4C" w:rsidP="00FC77EB">
      <w:pPr>
        <w:pStyle w:val="Heading2"/>
      </w:pPr>
      <w:r>
        <w:t xml:space="preserve">Bitwise Word Manipulations (AND, </w:t>
      </w:r>
      <w:proofErr w:type="gramStart"/>
      <w:r>
        <w:t>OR,</w:t>
      </w:r>
      <w:proofErr w:type="gramEnd"/>
      <w:r>
        <w:t xml:space="preserve"> XOR, CLR)</w:t>
      </w:r>
    </w:p>
    <w:p w14:paraId="7EFCF065" w14:textId="77777777" w:rsidR="00614544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AND demonstration code below.</w:t>
      </w:r>
    </w:p>
    <w:p w14:paraId="50EE16BF" w14:textId="24DF9A0F" w:rsidR="00857C4C" w:rsidRDefault="00614544" w:rsidP="0061454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7E6C05F2" wp14:editId="1BBBBDE9">
            <wp:extent cx="5943600" cy="2545080"/>
            <wp:effectExtent l="0" t="0" r="0" b="7620"/>
            <wp:docPr id="70375154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51543" name="Picture 4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25F795" wp14:editId="3C8A2BB6">
            <wp:extent cx="5943600" cy="2350770"/>
            <wp:effectExtent l="0" t="0" r="0" b="0"/>
            <wp:docPr id="40137853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78530" name="Picture 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B8337" w14:textId="77777777" w:rsidR="00857C4C" w:rsidRPr="00797ABD" w:rsidRDefault="00857C4C" w:rsidP="00857C4C">
      <w:pPr>
        <w:pStyle w:val="StudentResponse"/>
      </w:pPr>
    </w:p>
    <w:p w14:paraId="1E1209D1" w14:textId="77777777" w:rsidR="00614544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OR demonstration code below.</w:t>
      </w:r>
    </w:p>
    <w:p w14:paraId="5E15A90C" w14:textId="2A5D9849" w:rsidR="00857C4C" w:rsidRDefault="00614544" w:rsidP="0061454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DABC73F" wp14:editId="0B2C461B">
            <wp:extent cx="5943600" cy="2411095"/>
            <wp:effectExtent l="0" t="0" r="0" b="8255"/>
            <wp:docPr id="134259459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94592" name="Picture 6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A7EC8D" wp14:editId="64D64545">
            <wp:extent cx="5943600" cy="2385695"/>
            <wp:effectExtent l="0" t="0" r="0" b="0"/>
            <wp:docPr id="36135418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354181" name="Picture 7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329EC" w14:textId="77777777" w:rsidR="00857C4C" w:rsidRPr="00797ABD" w:rsidRDefault="00857C4C" w:rsidP="00857C4C">
      <w:pPr>
        <w:pStyle w:val="StudentResponse"/>
      </w:pPr>
    </w:p>
    <w:p w14:paraId="0C5C75D5" w14:textId="77777777" w:rsidR="00614544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XOR demonstration code below.</w:t>
      </w:r>
    </w:p>
    <w:p w14:paraId="146C002E" w14:textId="5A26795F" w:rsidR="00857C4C" w:rsidRDefault="00614544" w:rsidP="0061454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2114A91E" wp14:editId="3F38104E">
            <wp:extent cx="5943600" cy="2188210"/>
            <wp:effectExtent l="0" t="0" r="0" b="2540"/>
            <wp:docPr id="397275785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275785" name="Picture 8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0B0702" wp14:editId="051CDC32">
            <wp:extent cx="5943600" cy="2184400"/>
            <wp:effectExtent l="0" t="0" r="0" b="6350"/>
            <wp:docPr id="1447906548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06548" name="Picture 9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9618" w14:textId="77777777" w:rsidR="00857C4C" w:rsidRPr="00797ABD" w:rsidRDefault="00857C4C" w:rsidP="00857C4C">
      <w:pPr>
        <w:pStyle w:val="StudentResponse"/>
      </w:pPr>
    </w:p>
    <w:p w14:paraId="0FD82D75" w14:textId="77777777" w:rsidR="00614544" w:rsidRDefault="00857C4C" w:rsidP="00614544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CLR demonstration code below.</w:t>
      </w:r>
    </w:p>
    <w:p w14:paraId="1E3DCC8F" w14:textId="0CFB88D8" w:rsidR="00857C4C" w:rsidRDefault="00857C4C" w:rsidP="00614544">
      <w:pPr>
        <w:pStyle w:val="Quote"/>
        <w:numPr>
          <w:ilvl w:val="0"/>
          <w:numId w:val="0"/>
        </w:numPr>
      </w:pPr>
      <w:r w:rsidRPr="00797ABD">
        <w:t xml:space="preserve"> </w:t>
      </w:r>
      <w:r w:rsidR="00614544">
        <w:rPr>
          <w:noProof/>
        </w:rPr>
        <w:drawing>
          <wp:inline distT="0" distB="0" distL="0" distR="0" wp14:anchorId="74E6BC33" wp14:editId="74FC10C9">
            <wp:extent cx="5943600" cy="1901190"/>
            <wp:effectExtent l="0" t="0" r="0" b="3810"/>
            <wp:docPr id="39887234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872345" name="Picture 10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544">
        <w:rPr>
          <w:noProof/>
        </w:rPr>
        <w:drawing>
          <wp:inline distT="0" distB="0" distL="0" distR="0" wp14:anchorId="28BD8389" wp14:editId="3E30E633">
            <wp:extent cx="5943600" cy="1977390"/>
            <wp:effectExtent l="0" t="0" r="0" b="3810"/>
            <wp:docPr id="303700963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700963" name="Picture 11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D3DC3" w14:textId="77777777" w:rsidR="00857C4C" w:rsidRPr="00797ABD" w:rsidRDefault="00857C4C" w:rsidP="00857C4C">
      <w:pPr>
        <w:pStyle w:val="StudentResponse"/>
      </w:pPr>
    </w:p>
    <w:p w14:paraId="19973FB1" w14:textId="0EAB664E" w:rsidR="00857C4C" w:rsidRPr="00A86BE4" w:rsidRDefault="00857C4C" w:rsidP="00FC77EB">
      <w:pPr>
        <w:pStyle w:val="Quote"/>
        <w:rPr>
          <w:i w:val="0"/>
          <w:iCs w:val="0"/>
          <w:color w:val="auto"/>
        </w:rPr>
      </w:pPr>
      <w:r w:rsidRPr="00797ABD">
        <w:t>Discuss any observations regarding these operations.</w:t>
      </w:r>
      <w:r w:rsidR="00F927CC">
        <w:t xml:space="preserve"> </w:t>
      </w:r>
      <w:r w:rsidR="00F927CC" w:rsidRPr="00A86BE4">
        <w:rPr>
          <w:i w:val="0"/>
          <w:iCs w:val="0"/>
          <w:color w:val="auto"/>
        </w:rPr>
        <w:t>When</w:t>
      </w:r>
      <w:r w:rsidR="00A26A6D">
        <w:rPr>
          <w:i w:val="0"/>
          <w:iCs w:val="0"/>
          <w:color w:val="auto"/>
        </w:rPr>
        <w:t xml:space="preserve"> </w:t>
      </w:r>
      <w:r w:rsidR="00F927CC" w:rsidRPr="00A86BE4">
        <w:rPr>
          <w:i w:val="0"/>
          <w:iCs w:val="0"/>
          <w:color w:val="auto"/>
        </w:rPr>
        <w:t>the</w:t>
      </w:r>
      <w:r w:rsidR="00A26A6D">
        <w:rPr>
          <w:i w:val="0"/>
          <w:iCs w:val="0"/>
          <w:color w:val="auto"/>
        </w:rPr>
        <w:t xml:space="preserve"> </w:t>
      </w:r>
      <w:r w:rsidR="00F927CC" w:rsidRPr="00A86BE4">
        <w:rPr>
          <w:i w:val="0"/>
          <w:iCs w:val="0"/>
          <w:color w:val="auto"/>
        </w:rPr>
        <w:t xml:space="preserve">CLR instruction is </w:t>
      </w:r>
      <w:r w:rsidR="00A86BE4" w:rsidRPr="00A86BE4">
        <w:rPr>
          <w:i w:val="0"/>
          <w:iCs w:val="0"/>
          <w:color w:val="auto"/>
        </w:rPr>
        <w:t>activated,</w:t>
      </w:r>
      <w:r w:rsidR="00F927CC" w:rsidRPr="00A86BE4">
        <w:rPr>
          <w:i w:val="0"/>
          <w:iCs w:val="0"/>
          <w:color w:val="auto"/>
        </w:rPr>
        <w:t xml:space="preserve"> </w:t>
      </w:r>
      <w:r w:rsidR="009E1D58" w:rsidRPr="00A86BE4">
        <w:rPr>
          <w:i w:val="0"/>
          <w:iCs w:val="0"/>
          <w:color w:val="auto"/>
        </w:rPr>
        <w:t xml:space="preserve">it clears the inputted value in the </w:t>
      </w:r>
      <w:proofErr w:type="gramStart"/>
      <w:r w:rsidR="009E1D58" w:rsidRPr="00A86BE4">
        <w:rPr>
          <w:i w:val="0"/>
          <w:iCs w:val="0"/>
          <w:color w:val="auto"/>
        </w:rPr>
        <w:t>dest</w:t>
      </w:r>
      <w:r w:rsidR="00A86BE4" w:rsidRPr="00A86BE4">
        <w:rPr>
          <w:i w:val="0"/>
          <w:iCs w:val="0"/>
          <w:color w:val="auto"/>
        </w:rPr>
        <w:t>ination</w:t>
      </w:r>
      <w:proofErr w:type="gramEnd"/>
    </w:p>
    <w:p w14:paraId="5A731D00" w14:textId="77777777" w:rsidR="00857C4C" w:rsidRPr="00797ABD" w:rsidRDefault="00857C4C" w:rsidP="00857C4C">
      <w:pPr>
        <w:pStyle w:val="StudentResponse"/>
      </w:pPr>
    </w:p>
    <w:p w14:paraId="0D2C6F95" w14:textId="77777777" w:rsidR="00857C4C" w:rsidRPr="00FC77EB" w:rsidRDefault="00857C4C" w:rsidP="00FC77EB">
      <w:pPr>
        <w:pStyle w:val="Heading2"/>
      </w:pPr>
      <w:r w:rsidRPr="00FC77EB">
        <w:t>File Copy (COP) and File Fill (FLL)</w:t>
      </w:r>
    </w:p>
    <w:p w14:paraId="5A81A902" w14:textId="77777777" w:rsidR="00A25B84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FLL demonstration code below.</w:t>
      </w:r>
    </w:p>
    <w:p w14:paraId="128765D4" w14:textId="5E8ED3F9" w:rsidR="00857C4C" w:rsidRDefault="00A25B84" w:rsidP="00A25B84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4EFE5F2A" wp14:editId="048D5CE1">
            <wp:extent cx="5943600" cy="1914525"/>
            <wp:effectExtent l="0" t="0" r="0" b="9525"/>
            <wp:docPr id="2870833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83303" name="Picture 1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2D83">
        <w:rPr>
          <w:noProof/>
        </w:rPr>
        <w:drawing>
          <wp:inline distT="0" distB="0" distL="0" distR="0" wp14:anchorId="2866D5F2" wp14:editId="70A4FD11">
            <wp:extent cx="5943600" cy="1899285"/>
            <wp:effectExtent l="0" t="0" r="0" b="5715"/>
            <wp:docPr id="17758735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87355" name="Picture 2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A3208" w14:textId="77777777" w:rsidR="00857C4C" w:rsidRPr="00797ABD" w:rsidRDefault="00857C4C" w:rsidP="00857C4C">
      <w:pPr>
        <w:pStyle w:val="StudentResponse"/>
      </w:pPr>
    </w:p>
    <w:p w14:paraId="20EEB9A5" w14:textId="77777777" w:rsidR="00B9589B" w:rsidRDefault="00857C4C" w:rsidP="00FC77EB">
      <w:pPr>
        <w:pStyle w:val="Quote"/>
      </w:pPr>
      <w:r w:rsidRPr="00797ABD">
        <w:t xml:space="preserve">Insert a </w:t>
      </w:r>
      <w:proofErr w:type="spellStart"/>
      <w:r w:rsidRPr="00797ABD">
        <w:t>screensnip</w:t>
      </w:r>
      <w:proofErr w:type="spellEnd"/>
      <w:r w:rsidRPr="00797ABD">
        <w:t xml:space="preserve"> of your COP demonstration code below.</w:t>
      </w:r>
    </w:p>
    <w:p w14:paraId="7369F491" w14:textId="0DE57B0E" w:rsidR="00857C4C" w:rsidRPr="00797ABD" w:rsidRDefault="00B9589B" w:rsidP="00B9589B">
      <w:pPr>
        <w:pStyle w:val="Quote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5F197C5C" wp14:editId="67277AF5">
            <wp:extent cx="5943600" cy="1823720"/>
            <wp:effectExtent l="0" t="0" r="0" b="5080"/>
            <wp:docPr id="1868367780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67780" name="Picture 3" descr="A screenshot of a computer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31BE">
        <w:rPr>
          <w:noProof/>
        </w:rPr>
        <w:drawing>
          <wp:inline distT="0" distB="0" distL="0" distR="0" wp14:anchorId="37AE8C32" wp14:editId="34241431">
            <wp:extent cx="5943600" cy="1866265"/>
            <wp:effectExtent l="0" t="0" r="0" b="635"/>
            <wp:docPr id="137734583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345837" name="Picture 4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671F" w14:textId="77777777" w:rsidR="00857C4C" w:rsidRDefault="00857C4C" w:rsidP="00857C4C">
      <w:pPr>
        <w:pStyle w:val="StudentResponse"/>
      </w:pPr>
    </w:p>
    <w:p w14:paraId="5D336E27" w14:textId="77777777" w:rsidR="00917790" w:rsidRDefault="00917790" w:rsidP="00857C4C">
      <w:pPr>
        <w:pStyle w:val="StudentResponse"/>
      </w:pPr>
    </w:p>
    <w:p w14:paraId="70F4AE36" w14:textId="77777777" w:rsidR="00917790" w:rsidRDefault="00917790" w:rsidP="00857C4C">
      <w:pPr>
        <w:pStyle w:val="StudentResponse"/>
      </w:pPr>
    </w:p>
    <w:p w14:paraId="393FA98F" w14:textId="77777777" w:rsidR="00917790" w:rsidRDefault="00917790" w:rsidP="00857C4C">
      <w:pPr>
        <w:pStyle w:val="StudentResponse"/>
      </w:pPr>
    </w:p>
    <w:p w14:paraId="13DBB63C" w14:textId="77777777" w:rsidR="00917790" w:rsidRDefault="00917790" w:rsidP="00857C4C">
      <w:pPr>
        <w:pStyle w:val="StudentResponse"/>
      </w:pPr>
    </w:p>
    <w:p w14:paraId="424F3465" w14:textId="77777777" w:rsidR="00917790" w:rsidRDefault="00917790" w:rsidP="00857C4C">
      <w:pPr>
        <w:pStyle w:val="StudentResponse"/>
      </w:pPr>
    </w:p>
    <w:p w14:paraId="6EFD2D75" w14:textId="77777777" w:rsidR="00917790" w:rsidRDefault="00917790" w:rsidP="00857C4C">
      <w:pPr>
        <w:pStyle w:val="StudentResponse"/>
      </w:pPr>
    </w:p>
    <w:p w14:paraId="1EE6B4B6" w14:textId="77777777" w:rsidR="00917790" w:rsidRDefault="00917790" w:rsidP="00857C4C">
      <w:pPr>
        <w:pStyle w:val="StudentResponse"/>
      </w:pPr>
    </w:p>
    <w:p w14:paraId="4B86834C" w14:textId="77777777" w:rsidR="00917790" w:rsidRDefault="00917790" w:rsidP="00857C4C">
      <w:pPr>
        <w:pStyle w:val="StudentResponse"/>
      </w:pPr>
    </w:p>
    <w:p w14:paraId="633A1DDD" w14:textId="77777777" w:rsidR="00917790" w:rsidRDefault="00917790" w:rsidP="00857C4C">
      <w:pPr>
        <w:pStyle w:val="StudentResponse"/>
      </w:pPr>
    </w:p>
    <w:p w14:paraId="42593D62" w14:textId="77777777" w:rsidR="00917790" w:rsidRPr="00797ABD" w:rsidRDefault="00917790" w:rsidP="00857C4C">
      <w:pPr>
        <w:pStyle w:val="StudentResponse"/>
      </w:pPr>
    </w:p>
    <w:p w14:paraId="20E68861" w14:textId="5CAFF721" w:rsidR="00857C4C" w:rsidRPr="00FC77EB" w:rsidRDefault="00C25A2D" w:rsidP="00FC77EB">
      <w:pPr>
        <w:pStyle w:val="Heading2"/>
      </w:pPr>
      <w:r>
        <w:t>CHALLENGE</w:t>
      </w:r>
      <w:r w:rsidR="00857C4C" w:rsidRPr="00FC77EB">
        <w:t>: Traffic Light</w:t>
      </w:r>
    </w:p>
    <w:p w14:paraId="0341D4D6" w14:textId="73112700" w:rsidR="00857C4C" w:rsidRPr="00797ABD" w:rsidRDefault="00857C4C" w:rsidP="00FC77EB">
      <w:pPr>
        <w:pStyle w:val="Quote"/>
      </w:pPr>
      <w:r w:rsidRPr="00797ABD">
        <w:t xml:space="preserve">Include a </w:t>
      </w:r>
      <w:proofErr w:type="spellStart"/>
      <w:r w:rsidRPr="00797ABD">
        <w:t>screensnip</w:t>
      </w:r>
      <w:proofErr w:type="spellEnd"/>
      <w:r w:rsidRPr="00797ABD">
        <w:t xml:space="preserve"> of your traffic light program using only one timer below. </w:t>
      </w:r>
      <w:r w:rsidR="00FC77EB">
        <w:t xml:space="preserve">Upload </w:t>
      </w:r>
      <w:proofErr w:type="gramStart"/>
      <w:r w:rsidR="00FC77EB">
        <w:t>all of</w:t>
      </w:r>
      <w:proofErr w:type="gramEnd"/>
      <w:r w:rsidR="00FC77EB">
        <w:t xml:space="preserve"> your project files and your Worksheet to the Dropbox for future reference.</w:t>
      </w:r>
      <w:r w:rsidR="00DF6832">
        <w:rPr>
          <w:noProof/>
        </w:rPr>
        <w:drawing>
          <wp:inline distT="0" distB="0" distL="0" distR="0" wp14:anchorId="4095B3E0" wp14:editId="0CE5C3F4">
            <wp:extent cx="5943600" cy="2942590"/>
            <wp:effectExtent l="0" t="0" r="0" b="0"/>
            <wp:docPr id="14728573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857306" name="Picture 1" descr="A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832">
        <w:rPr>
          <w:noProof/>
        </w:rPr>
        <w:drawing>
          <wp:inline distT="0" distB="0" distL="0" distR="0" wp14:anchorId="6CC104C9" wp14:editId="61A4DE01">
            <wp:extent cx="5943600" cy="2653665"/>
            <wp:effectExtent l="0" t="0" r="0" b="0"/>
            <wp:docPr id="203251247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512471" name="Picture 2" descr="A screenshot of a computer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832">
        <w:rPr>
          <w:noProof/>
        </w:rPr>
        <w:drawing>
          <wp:inline distT="0" distB="0" distL="0" distR="0" wp14:anchorId="37F7B31F" wp14:editId="12E4768E">
            <wp:extent cx="5943600" cy="2916555"/>
            <wp:effectExtent l="0" t="0" r="0" b="0"/>
            <wp:docPr id="474182037" name="Picture 3" descr="A blue line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182037" name="Picture 3" descr="A blue lines on a white background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832">
        <w:rPr>
          <w:noProof/>
        </w:rPr>
        <w:drawing>
          <wp:inline distT="0" distB="0" distL="0" distR="0" wp14:anchorId="0A86F461" wp14:editId="1B43CB8C">
            <wp:extent cx="5943600" cy="3050540"/>
            <wp:effectExtent l="0" t="0" r="0" b="0"/>
            <wp:docPr id="1377819544" name="Picture 4" descr="A white rectangular object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819544" name="Picture 4" descr="A white rectangular object with blue lines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832">
        <w:rPr>
          <w:noProof/>
        </w:rPr>
        <w:drawing>
          <wp:inline distT="0" distB="0" distL="0" distR="0" wp14:anchorId="7412220F" wp14:editId="4C740DD7">
            <wp:extent cx="5943600" cy="1345565"/>
            <wp:effectExtent l="0" t="0" r="0" b="6985"/>
            <wp:docPr id="2139364743" name="Picture 5" descr="A blue lin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364743" name="Picture 5" descr="A blue line on a white background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C819" w14:textId="77777777" w:rsidR="00857C4C" w:rsidRPr="00797ABD" w:rsidRDefault="00857C4C" w:rsidP="00857C4C">
      <w:pPr>
        <w:pStyle w:val="StudentResponse"/>
      </w:pPr>
    </w:p>
    <w:sectPr w:rsidR="00857C4C" w:rsidRPr="00797ABD">
      <w:head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7469A" w14:textId="77777777" w:rsidR="004A1C2E" w:rsidRDefault="004A1C2E" w:rsidP="009E0E63">
      <w:pPr>
        <w:spacing w:after="0" w:line="240" w:lineRule="auto"/>
      </w:pPr>
      <w:r>
        <w:separator/>
      </w:r>
    </w:p>
  </w:endnote>
  <w:endnote w:type="continuationSeparator" w:id="0">
    <w:p w14:paraId="6165D00B" w14:textId="77777777" w:rsidR="004A1C2E" w:rsidRDefault="004A1C2E" w:rsidP="009E0E63">
      <w:pPr>
        <w:spacing w:after="0" w:line="240" w:lineRule="auto"/>
      </w:pPr>
      <w:r>
        <w:continuationSeparator/>
      </w:r>
    </w:p>
  </w:endnote>
  <w:endnote w:type="continuationNotice" w:id="1">
    <w:p w14:paraId="69BCF70F" w14:textId="77777777" w:rsidR="004A1C2E" w:rsidRDefault="004A1C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Yorkten Slab Norm Black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193" w:csb1="00000000"/>
  </w:font>
  <w:font w:name="Yorkten Slab Norm Bold Ital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193" w:csb1="00000000"/>
  </w:font>
  <w:font w:name="Industry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auto"/>
    <w:pitch w:val="variable"/>
    <w:sig w:usb0="00000001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D335D" w14:textId="77777777" w:rsidR="004A1C2E" w:rsidRDefault="004A1C2E" w:rsidP="009E0E63">
      <w:pPr>
        <w:spacing w:after="0" w:line="240" w:lineRule="auto"/>
      </w:pPr>
      <w:r>
        <w:separator/>
      </w:r>
    </w:p>
  </w:footnote>
  <w:footnote w:type="continuationSeparator" w:id="0">
    <w:p w14:paraId="72EDA3DE" w14:textId="77777777" w:rsidR="004A1C2E" w:rsidRDefault="004A1C2E" w:rsidP="009E0E63">
      <w:pPr>
        <w:spacing w:after="0" w:line="240" w:lineRule="auto"/>
      </w:pPr>
      <w:r>
        <w:continuationSeparator/>
      </w:r>
    </w:p>
  </w:footnote>
  <w:footnote w:type="continuationNotice" w:id="1">
    <w:p w14:paraId="24A9C464" w14:textId="77777777" w:rsidR="004A1C2E" w:rsidRDefault="004A1C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433" w:type="pct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3306"/>
      <w:gridCol w:w="5840"/>
      <w:gridCol w:w="1025"/>
    </w:tblGrid>
    <w:tr w:rsidR="00AB65FE" w14:paraId="50539813" w14:textId="77777777" w:rsidTr="00D24804">
      <w:trPr>
        <w:trHeight w:val="720"/>
      </w:trPr>
      <w:tc>
        <w:tcPr>
          <w:tcW w:w="1625" w:type="pct"/>
          <w:vAlign w:val="center"/>
        </w:tcPr>
        <w:p w14:paraId="17D65A80" w14:textId="226EB732" w:rsidR="00880739" w:rsidRDefault="00AB65FE" w:rsidP="00880739">
          <w:pPr>
            <w:pStyle w:val="Header"/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0910D0BA" wp14:editId="5FF36B49">
                <wp:extent cx="1602557" cy="548640"/>
                <wp:effectExtent l="0" t="0" r="0" b="3810"/>
                <wp:docPr id="1" name="Picture 1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2557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71" w:type="pct"/>
          <w:tcBorders>
            <w:right w:val="single" w:sz="4" w:space="0" w:color="auto"/>
          </w:tcBorders>
          <w:vAlign w:val="center"/>
        </w:tcPr>
        <w:p w14:paraId="74C25E4B" w14:textId="4FF48959" w:rsidR="007E265D" w:rsidRPr="007E265D" w:rsidRDefault="00366FD1" w:rsidP="007E265D">
          <w:pPr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MECH 3</w:t>
          </w:r>
          <w:r w:rsidR="00935551">
            <w:rPr>
              <w:sz w:val="20"/>
              <w:szCs w:val="20"/>
            </w:rPr>
            <w:t>3</w:t>
          </w:r>
          <w:r>
            <w:rPr>
              <w:sz w:val="20"/>
              <w:szCs w:val="20"/>
            </w:rPr>
            <w:t>00</w:t>
          </w:r>
          <w:r w:rsidR="0041121C">
            <w:rPr>
              <w:sz w:val="20"/>
              <w:szCs w:val="20"/>
            </w:rPr>
            <w:t xml:space="preserve">: </w:t>
          </w:r>
          <w:r w:rsidR="00935551">
            <w:rPr>
              <w:sz w:val="20"/>
              <w:szCs w:val="20"/>
            </w:rPr>
            <w:t>Advanced PLCs and Integration</w:t>
          </w:r>
        </w:p>
        <w:p w14:paraId="52F0C131" w14:textId="6FE89B24" w:rsidR="00C1572D" w:rsidRDefault="00DC2F10" w:rsidP="00C1572D">
          <w:pPr>
            <w:jc w:val="right"/>
            <w:rPr>
              <w:b/>
              <w:bCs/>
            </w:rPr>
          </w:pPr>
          <w:r>
            <w:rPr>
              <w:b/>
              <w:bCs/>
            </w:rPr>
            <w:t xml:space="preserve">Lab </w:t>
          </w:r>
          <w:r w:rsidR="00857C4C">
            <w:rPr>
              <w:b/>
              <w:bCs/>
            </w:rPr>
            <w:t>4</w:t>
          </w:r>
          <w:r w:rsidR="00B32879">
            <w:rPr>
              <w:b/>
              <w:bCs/>
            </w:rPr>
            <w:t xml:space="preserve"> – </w:t>
          </w:r>
          <w:r w:rsidR="00857C4C">
            <w:rPr>
              <w:b/>
              <w:bCs/>
            </w:rPr>
            <w:t>Data Manipulation in RSLogix 500</w:t>
          </w:r>
          <w:r w:rsidR="00366FD1">
            <w:rPr>
              <w:b/>
              <w:bCs/>
            </w:rPr>
            <w:t xml:space="preserve"> (</w:t>
          </w:r>
          <w:r w:rsidR="00E440F9">
            <w:rPr>
              <w:b/>
              <w:bCs/>
            </w:rPr>
            <w:t>Worksheet</w:t>
          </w:r>
          <w:r w:rsidR="00366FD1">
            <w:rPr>
              <w:b/>
              <w:bCs/>
            </w:rPr>
            <w:t>)</w:t>
          </w:r>
        </w:p>
      </w:tc>
      <w:tc>
        <w:tcPr>
          <w:tcW w:w="504" w:type="pct"/>
          <w:tcBorders>
            <w:left w:val="single" w:sz="4" w:space="0" w:color="auto"/>
          </w:tcBorders>
          <w:vAlign w:val="center"/>
        </w:tcPr>
        <w:p w14:paraId="79306304" w14:textId="01441CEF" w:rsidR="00880739" w:rsidRPr="00D21C15" w:rsidRDefault="00880739" w:rsidP="00B33879">
          <w:pPr>
            <w:pStyle w:val="Header"/>
            <w:jc w:val="right"/>
            <w:rPr>
              <w:b/>
            </w:rPr>
          </w:pPr>
          <w:r w:rsidRPr="00D21C15">
            <w:rPr>
              <w:noProof/>
            </w:rPr>
            <w:fldChar w:fldCharType="begin"/>
          </w:r>
          <w:r w:rsidRPr="00D21C15">
            <w:rPr>
              <w:noProof/>
            </w:rPr>
            <w:instrText xml:space="preserve"> PAGE </w:instrText>
          </w:r>
          <w:r w:rsidRPr="00D21C15">
            <w:rPr>
              <w:noProof/>
            </w:rPr>
            <w:fldChar w:fldCharType="separate"/>
          </w:r>
          <w:r w:rsidR="00DF3A1D">
            <w:rPr>
              <w:noProof/>
            </w:rPr>
            <w:t>1</w:t>
          </w:r>
          <w:r w:rsidRPr="00D21C15">
            <w:rPr>
              <w:noProof/>
            </w:rPr>
            <w:fldChar w:fldCharType="end"/>
          </w:r>
          <w:r w:rsidRPr="00D21C15">
            <w:rPr>
              <w:noProof/>
            </w:rPr>
            <w:t xml:space="preserve"> of </w:t>
          </w:r>
          <w:r w:rsidRPr="00D21C15">
            <w:rPr>
              <w:noProof/>
            </w:rPr>
            <w:fldChar w:fldCharType="begin"/>
          </w:r>
          <w:r w:rsidRPr="00D21C15">
            <w:rPr>
              <w:noProof/>
            </w:rPr>
            <w:instrText xml:space="preserve"> NUMPAGES </w:instrText>
          </w:r>
          <w:r w:rsidRPr="00D21C15">
            <w:rPr>
              <w:noProof/>
            </w:rPr>
            <w:fldChar w:fldCharType="separate"/>
          </w:r>
          <w:r w:rsidR="00DF3A1D">
            <w:rPr>
              <w:noProof/>
            </w:rPr>
            <w:t>4</w:t>
          </w:r>
          <w:r w:rsidRPr="00D21C15">
            <w:rPr>
              <w:noProof/>
            </w:rPr>
            <w:fldChar w:fldCharType="end"/>
          </w:r>
        </w:p>
      </w:tc>
    </w:tr>
  </w:tbl>
  <w:p w14:paraId="6BBAA135" w14:textId="77777777" w:rsidR="009E0E63" w:rsidRDefault="009E0E63" w:rsidP="009E0E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A4D42"/>
    <w:multiLevelType w:val="hybridMultilevel"/>
    <w:tmpl w:val="2F8C7CE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97C6F"/>
    <w:multiLevelType w:val="hybridMultilevel"/>
    <w:tmpl w:val="A8F41422"/>
    <w:lvl w:ilvl="0" w:tplc="ABA0B92E">
      <w:start w:val="1"/>
      <w:numFmt w:val="lowerLetter"/>
      <w:pStyle w:val="Quot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245AA"/>
    <w:multiLevelType w:val="multilevel"/>
    <w:tmpl w:val="EC4CAB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9952FE0"/>
    <w:multiLevelType w:val="hybridMultilevel"/>
    <w:tmpl w:val="E9CA9942"/>
    <w:lvl w:ilvl="0" w:tplc="79AC2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6D6AB4"/>
    <w:multiLevelType w:val="hybridMultilevel"/>
    <w:tmpl w:val="33A00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F2F90"/>
    <w:multiLevelType w:val="hybridMultilevel"/>
    <w:tmpl w:val="004CC2B8"/>
    <w:lvl w:ilvl="0" w:tplc="82A0D578">
      <w:start w:val="2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12F55"/>
    <w:multiLevelType w:val="multilevel"/>
    <w:tmpl w:val="13424F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9C93765"/>
    <w:multiLevelType w:val="multilevel"/>
    <w:tmpl w:val="D0ACCC5A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CA2087A"/>
    <w:multiLevelType w:val="hybridMultilevel"/>
    <w:tmpl w:val="905EE552"/>
    <w:lvl w:ilvl="0" w:tplc="2546421C">
      <w:start w:val="1"/>
      <w:numFmt w:val="decimal"/>
      <w:pStyle w:val="Heading2"/>
      <w:lvlText w:val="Exercise 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B10B5A"/>
    <w:multiLevelType w:val="hybridMultilevel"/>
    <w:tmpl w:val="81B0D430"/>
    <w:lvl w:ilvl="0" w:tplc="C57A760E">
      <w:start w:val="1"/>
      <w:numFmt w:val="decimal"/>
      <w:lvlText w:val="Exercise %1: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D0341"/>
    <w:multiLevelType w:val="hybridMultilevel"/>
    <w:tmpl w:val="1DDC02AA"/>
    <w:lvl w:ilvl="0" w:tplc="4328CBBE">
      <w:start w:val="1"/>
      <w:numFmt w:val="bullet"/>
      <w:lvlText w:val=""/>
      <w:lvlJc w:val="left"/>
      <w:pPr>
        <w:tabs>
          <w:tab w:val="num" w:pos="1088"/>
        </w:tabs>
        <w:ind w:left="1088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80"/>
        </w:tabs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00"/>
        </w:tabs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20"/>
        </w:tabs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40"/>
        </w:tabs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60"/>
        </w:tabs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80"/>
        </w:tabs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00"/>
        </w:tabs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20"/>
        </w:tabs>
        <w:ind w:left="6920" w:hanging="360"/>
      </w:pPr>
      <w:rPr>
        <w:rFonts w:ascii="Wingdings" w:hAnsi="Wingdings" w:hint="default"/>
      </w:rPr>
    </w:lvl>
  </w:abstractNum>
  <w:abstractNum w:abstractNumId="11" w15:restartNumberingAfterBreak="0">
    <w:nsid w:val="406657FA"/>
    <w:multiLevelType w:val="hybridMultilevel"/>
    <w:tmpl w:val="C640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85422"/>
    <w:multiLevelType w:val="hybridMultilevel"/>
    <w:tmpl w:val="CF6E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6E27E2"/>
    <w:multiLevelType w:val="hybridMultilevel"/>
    <w:tmpl w:val="7DF2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94823"/>
    <w:multiLevelType w:val="hybridMultilevel"/>
    <w:tmpl w:val="62A60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C3666"/>
    <w:multiLevelType w:val="hybridMultilevel"/>
    <w:tmpl w:val="33A00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C2ED0"/>
    <w:multiLevelType w:val="hybridMultilevel"/>
    <w:tmpl w:val="94F4FC04"/>
    <w:lvl w:ilvl="0" w:tplc="D66C8E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63832"/>
    <w:multiLevelType w:val="hybridMultilevel"/>
    <w:tmpl w:val="3E32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479F7"/>
    <w:multiLevelType w:val="hybridMultilevel"/>
    <w:tmpl w:val="F17CB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C5677"/>
    <w:multiLevelType w:val="hybridMultilevel"/>
    <w:tmpl w:val="BCD81D54"/>
    <w:lvl w:ilvl="0" w:tplc="6A665AE2">
      <w:start w:val="1"/>
      <w:numFmt w:val="decimal"/>
      <w:pStyle w:val="Instructions"/>
      <w:lvlText w:val="%1."/>
      <w:lvlJc w:val="left"/>
      <w:pPr>
        <w:ind w:left="720" w:hanging="360"/>
      </w:pPr>
      <w:rPr>
        <w:specVanish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3301DE"/>
    <w:multiLevelType w:val="hybridMultilevel"/>
    <w:tmpl w:val="ACD88FB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96057AC"/>
    <w:multiLevelType w:val="multilevel"/>
    <w:tmpl w:val="D0ACC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6C122B41"/>
    <w:multiLevelType w:val="multilevel"/>
    <w:tmpl w:val="D0ACC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6F3D4703"/>
    <w:multiLevelType w:val="hybridMultilevel"/>
    <w:tmpl w:val="7BB67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158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4D96711"/>
    <w:multiLevelType w:val="hybridMultilevel"/>
    <w:tmpl w:val="64BAA36A"/>
    <w:lvl w:ilvl="0" w:tplc="C9D6915C">
      <w:start w:val="1"/>
      <w:numFmt w:val="decimal"/>
      <w:lvlText w:val="Exercise %1 -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85E7678"/>
    <w:multiLevelType w:val="hybridMultilevel"/>
    <w:tmpl w:val="48E8845A"/>
    <w:lvl w:ilvl="0" w:tplc="163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52FF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F9CE8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70E3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18FD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DA71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EEF5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362D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1A1D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C9A7E4A"/>
    <w:multiLevelType w:val="hybridMultilevel"/>
    <w:tmpl w:val="4BD6A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E56507"/>
    <w:multiLevelType w:val="hybridMultilevel"/>
    <w:tmpl w:val="CEBA5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9446773">
    <w:abstractNumId w:val="11"/>
  </w:num>
  <w:num w:numId="2" w16cid:durableId="1816489586">
    <w:abstractNumId w:val="23"/>
  </w:num>
  <w:num w:numId="3" w16cid:durableId="1534920260">
    <w:abstractNumId w:val="17"/>
  </w:num>
  <w:num w:numId="4" w16cid:durableId="408888865">
    <w:abstractNumId w:val="5"/>
  </w:num>
  <w:num w:numId="5" w16cid:durableId="96214538">
    <w:abstractNumId w:val="6"/>
  </w:num>
  <w:num w:numId="6" w16cid:durableId="1939293178">
    <w:abstractNumId w:val="12"/>
  </w:num>
  <w:num w:numId="7" w16cid:durableId="1097753545">
    <w:abstractNumId w:val="14"/>
  </w:num>
  <w:num w:numId="8" w16cid:durableId="16197799">
    <w:abstractNumId w:val="0"/>
  </w:num>
  <w:num w:numId="9" w16cid:durableId="1174762795">
    <w:abstractNumId w:val="10"/>
  </w:num>
  <w:num w:numId="10" w16cid:durableId="1077744940">
    <w:abstractNumId w:val="16"/>
  </w:num>
  <w:num w:numId="11" w16cid:durableId="960495980">
    <w:abstractNumId w:val="22"/>
  </w:num>
  <w:num w:numId="12" w16cid:durableId="1019350194">
    <w:abstractNumId w:val="24"/>
  </w:num>
  <w:num w:numId="13" w16cid:durableId="1628045943">
    <w:abstractNumId w:val="2"/>
  </w:num>
  <w:num w:numId="14" w16cid:durableId="696926294">
    <w:abstractNumId w:val="21"/>
  </w:num>
  <w:num w:numId="15" w16cid:durableId="1450591836">
    <w:abstractNumId w:val="7"/>
  </w:num>
  <w:num w:numId="16" w16cid:durableId="2055933038">
    <w:abstractNumId w:val="15"/>
  </w:num>
  <w:num w:numId="17" w16cid:durableId="2133674127">
    <w:abstractNumId w:val="28"/>
  </w:num>
  <w:num w:numId="18" w16cid:durableId="1585841179">
    <w:abstractNumId w:val="19"/>
  </w:num>
  <w:num w:numId="19" w16cid:durableId="628828783">
    <w:abstractNumId w:val="13"/>
  </w:num>
  <w:num w:numId="20" w16cid:durableId="462818904">
    <w:abstractNumId w:val="27"/>
  </w:num>
  <w:num w:numId="21" w16cid:durableId="2009940430">
    <w:abstractNumId w:val="8"/>
  </w:num>
  <w:num w:numId="22" w16cid:durableId="1060253280">
    <w:abstractNumId w:val="1"/>
  </w:num>
  <w:num w:numId="23" w16cid:durableId="600603996">
    <w:abstractNumId w:val="19"/>
    <w:lvlOverride w:ilvl="0">
      <w:startOverride w:val="1"/>
    </w:lvlOverride>
  </w:num>
  <w:num w:numId="24" w16cid:durableId="1813600521">
    <w:abstractNumId w:val="19"/>
    <w:lvlOverride w:ilvl="0">
      <w:startOverride w:val="1"/>
    </w:lvlOverride>
  </w:num>
  <w:num w:numId="25" w16cid:durableId="2050176716">
    <w:abstractNumId w:val="20"/>
  </w:num>
  <w:num w:numId="26" w16cid:durableId="1919247464">
    <w:abstractNumId w:val="19"/>
    <w:lvlOverride w:ilvl="0">
      <w:startOverride w:val="1"/>
    </w:lvlOverride>
  </w:num>
  <w:num w:numId="27" w16cid:durableId="1042709331">
    <w:abstractNumId w:val="19"/>
    <w:lvlOverride w:ilvl="0">
      <w:startOverride w:val="1"/>
    </w:lvlOverride>
  </w:num>
  <w:num w:numId="28" w16cid:durableId="655107754">
    <w:abstractNumId w:val="19"/>
    <w:lvlOverride w:ilvl="0">
      <w:startOverride w:val="1"/>
    </w:lvlOverride>
  </w:num>
  <w:num w:numId="29" w16cid:durableId="991788112">
    <w:abstractNumId w:val="19"/>
    <w:lvlOverride w:ilvl="0">
      <w:startOverride w:val="1"/>
    </w:lvlOverride>
  </w:num>
  <w:num w:numId="30" w16cid:durableId="444159649">
    <w:abstractNumId w:val="19"/>
    <w:lvlOverride w:ilvl="0">
      <w:startOverride w:val="1"/>
    </w:lvlOverride>
  </w:num>
  <w:num w:numId="31" w16cid:durableId="422380935">
    <w:abstractNumId w:val="19"/>
    <w:lvlOverride w:ilvl="0">
      <w:startOverride w:val="1"/>
    </w:lvlOverride>
  </w:num>
  <w:num w:numId="32" w16cid:durableId="1454665640">
    <w:abstractNumId w:val="19"/>
    <w:lvlOverride w:ilvl="0">
      <w:startOverride w:val="1"/>
    </w:lvlOverride>
  </w:num>
  <w:num w:numId="33" w16cid:durableId="148981657">
    <w:abstractNumId w:val="19"/>
    <w:lvlOverride w:ilvl="0">
      <w:startOverride w:val="1"/>
    </w:lvlOverride>
  </w:num>
  <w:num w:numId="34" w16cid:durableId="571280353">
    <w:abstractNumId w:val="3"/>
  </w:num>
  <w:num w:numId="35" w16cid:durableId="1682316706">
    <w:abstractNumId w:val="9"/>
  </w:num>
  <w:num w:numId="36" w16cid:durableId="1918829795">
    <w:abstractNumId w:val="26"/>
  </w:num>
  <w:num w:numId="37" w16cid:durableId="99036020">
    <w:abstractNumId w:val="18"/>
  </w:num>
  <w:num w:numId="38" w16cid:durableId="596207791">
    <w:abstractNumId w:val="25"/>
  </w:num>
  <w:num w:numId="39" w16cid:durableId="12194333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Nzc3tDA2tzAxMzRV0lEKTi0uzszPAykwrAUA/rQI+CwAAAA="/>
  </w:docVars>
  <w:rsids>
    <w:rsidRoot w:val="009E0E63"/>
    <w:rsid w:val="000001C8"/>
    <w:rsid w:val="00001DAE"/>
    <w:rsid w:val="00005E1D"/>
    <w:rsid w:val="0000799F"/>
    <w:rsid w:val="00011555"/>
    <w:rsid w:val="00011C10"/>
    <w:rsid w:val="0002274A"/>
    <w:rsid w:val="000238F9"/>
    <w:rsid w:val="00023A85"/>
    <w:rsid w:val="00024A65"/>
    <w:rsid w:val="00027D0D"/>
    <w:rsid w:val="00032C9B"/>
    <w:rsid w:val="00033B4A"/>
    <w:rsid w:val="00036822"/>
    <w:rsid w:val="00036C2F"/>
    <w:rsid w:val="000375DE"/>
    <w:rsid w:val="00037F21"/>
    <w:rsid w:val="00043360"/>
    <w:rsid w:val="00044311"/>
    <w:rsid w:val="00046735"/>
    <w:rsid w:val="00046EAB"/>
    <w:rsid w:val="00051905"/>
    <w:rsid w:val="00052DE0"/>
    <w:rsid w:val="00054E3D"/>
    <w:rsid w:val="00055E64"/>
    <w:rsid w:val="00056F4C"/>
    <w:rsid w:val="00057C6F"/>
    <w:rsid w:val="00060B74"/>
    <w:rsid w:val="00062BAC"/>
    <w:rsid w:val="00064C5A"/>
    <w:rsid w:val="00064EB2"/>
    <w:rsid w:val="0006675A"/>
    <w:rsid w:val="00066ECA"/>
    <w:rsid w:val="00066F1A"/>
    <w:rsid w:val="0006710D"/>
    <w:rsid w:val="00067D01"/>
    <w:rsid w:val="000702A5"/>
    <w:rsid w:val="0007145D"/>
    <w:rsid w:val="00071FCE"/>
    <w:rsid w:val="00073D09"/>
    <w:rsid w:val="000744B5"/>
    <w:rsid w:val="0007514E"/>
    <w:rsid w:val="00076F46"/>
    <w:rsid w:val="000776A0"/>
    <w:rsid w:val="000806FE"/>
    <w:rsid w:val="000807C3"/>
    <w:rsid w:val="00080831"/>
    <w:rsid w:val="00081085"/>
    <w:rsid w:val="00083C78"/>
    <w:rsid w:val="00084873"/>
    <w:rsid w:val="000849DA"/>
    <w:rsid w:val="00084D71"/>
    <w:rsid w:val="000854C6"/>
    <w:rsid w:val="00085930"/>
    <w:rsid w:val="00085CF2"/>
    <w:rsid w:val="0008778C"/>
    <w:rsid w:val="00091004"/>
    <w:rsid w:val="00093976"/>
    <w:rsid w:val="00095753"/>
    <w:rsid w:val="000961B3"/>
    <w:rsid w:val="00097059"/>
    <w:rsid w:val="00097362"/>
    <w:rsid w:val="000A06FC"/>
    <w:rsid w:val="000A223D"/>
    <w:rsid w:val="000A374B"/>
    <w:rsid w:val="000A50C4"/>
    <w:rsid w:val="000A65CF"/>
    <w:rsid w:val="000B03CE"/>
    <w:rsid w:val="000B2AFF"/>
    <w:rsid w:val="000B4BD4"/>
    <w:rsid w:val="000B5BFA"/>
    <w:rsid w:val="000B70F9"/>
    <w:rsid w:val="000B7711"/>
    <w:rsid w:val="000C19ED"/>
    <w:rsid w:val="000C2AF6"/>
    <w:rsid w:val="000C34FE"/>
    <w:rsid w:val="000C3BD8"/>
    <w:rsid w:val="000C6392"/>
    <w:rsid w:val="000C6FAB"/>
    <w:rsid w:val="000D0322"/>
    <w:rsid w:val="000D0551"/>
    <w:rsid w:val="000D0C2C"/>
    <w:rsid w:val="000D545F"/>
    <w:rsid w:val="000D56F4"/>
    <w:rsid w:val="000D5CA8"/>
    <w:rsid w:val="000D7AFF"/>
    <w:rsid w:val="000E0075"/>
    <w:rsid w:val="000E0C2A"/>
    <w:rsid w:val="000E214F"/>
    <w:rsid w:val="000E2336"/>
    <w:rsid w:val="000E2ACF"/>
    <w:rsid w:val="000E4371"/>
    <w:rsid w:val="000E5FAE"/>
    <w:rsid w:val="000E6550"/>
    <w:rsid w:val="000E6CA3"/>
    <w:rsid w:val="000F11C7"/>
    <w:rsid w:val="00102443"/>
    <w:rsid w:val="0010264A"/>
    <w:rsid w:val="00102A45"/>
    <w:rsid w:val="00105D38"/>
    <w:rsid w:val="00106CE7"/>
    <w:rsid w:val="00110ABD"/>
    <w:rsid w:val="00110C23"/>
    <w:rsid w:val="001126F7"/>
    <w:rsid w:val="00115AF0"/>
    <w:rsid w:val="00115C74"/>
    <w:rsid w:val="0011787A"/>
    <w:rsid w:val="00117DA7"/>
    <w:rsid w:val="001215D6"/>
    <w:rsid w:val="0012216D"/>
    <w:rsid w:val="0012291C"/>
    <w:rsid w:val="00127A8E"/>
    <w:rsid w:val="00130288"/>
    <w:rsid w:val="00130838"/>
    <w:rsid w:val="00131478"/>
    <w:rsid w:val="00131902"/>
    <w:rsid w:val="001378A1"/>
    <w:rsid w:val="001379C7"/>
    <w:rsid w:val="00140840"/>
    <w:rsid w:val="00140DA5"/>
    <w:rsid w:val="00141E5C"/>
    <w:rsid w:val="00143856"/>
    <w:rsid w:val="00147F5B"/>
    <w:rsid w:val="00151209"/>
    <w:rsid w:val="00152200"/>
    <w:rsid w:val="0015789B"/>
    <w:rsid w:val="00157B0C"/>
    <w:rsid w:val="0016200E"/>
    <w:rsid w:val="00166AEE"/>
    <w:rsid w:val="0016764C"/>
    <w:rsid w:val="00167B56"/>
    <w:rsid w:val="00170074"/>
    <w:rsid w:val="00170665"/>
    <w:rsid w:val="001707CE"/>
    <w:rsid w:val="0017160C"/>
    <w:rsid w:val="001716BD"/>
    <w:rsid w:val="0017322D"/>
    <w:rsid w:val="0017403A"/>
    <w:rsid w:val="00175828"/>
    <w:rsid w:val="00180C7E"/>
    <w:rsid w:val="001848E9"/>
    <w:rsid w:val="00184BE0"/>
    <w:rsid w:val="00186A78"/>
    <w:rsid w:val="00192708"/>
    <w:rsid w:val="0019316B"/>
    <w:rsid w:val="001931E2"/>
    <w:rsid w:val="0019771F"/>
    <w:rsid w:val="00197EBC"/>
    <w:rsid w:val="001A0E07"/>
    <w:rsid w:val="001A1B35"/>
    <w:rsid w:val="001A2C5D"/>
    <w:rsid w:val="001A31CE"/>
    <w:rsid w:val="001A3260"/>
    <w:rsid w:val="001A3912"/>
    <w:rsid w:val="001A5865"/>
    <w:rsid w:val="001B1E00"/>
    <w:rsid w:val="001B3085"/>
    <w:rsid w:val="001B3AA1"/>
    <w:rsid w:val="001B4004"/>
    <w:rsid w:val="001C109F"/>
    <w:rsid w:val="001C3DB7"/>
    <w:rsid w:val="001C4529"/>
    <w:rsid w:val="001C60C2"/>
    <w:rsid w:val="001C671E"/>
    <w:rsid w:val="001C678F"/>
    <w:rsid w:val="001D12C8"/>
    <w:rsid w:val="001D12E2"/>
    <w:rsid w:val="001D1750"/>
    <w:rsid w:val="001D1C94"/>
    <w:rsid w:val="001D3A24"/>
    <w:rsid w:val="001D72F2"/>
    <w:rsid w:val="001E25AD"/>
    <w:rsid w:val="001E2C1E"/>
    <w:rsid w:val="001E4044"/>
    <w:rsid w:val="001E46A9"/>
    <w:rsid w:val="001E4EFA"/>
    <w:rsid w:val="001E508B"/>
    <w:rsid w:val="001F58B0"/>
    <w:rsid w:val="001F6ADA"/>
    <w:rsid w:val="00204572"/>
    <w:rsid w:val="00204EB4"/>
    <w:rsid w:val="00206AEA"/>
    <w:rsid w:val="00206CBD"/>
    <w:rsid w:val="00213938"/>
    <w:rsid w:val="00214E1F"/>
    <w:rsid w:val="00215440"/>
    <w:rsid w:val="00217F79"/>
    <w:rsid w:val="002205F9"/>
    <w:rsid w:val="00220604"/>
    <w:rsid w:val="002213DB"/>
    <w:rsid w:val="002221E7"/>
    <w:rsid w:val="002236BE"/>
    <w:rsid w:val="00224CD5"/>
    <w:rsid w:val="00226214"/>
    <w:rsid w:val="002266E1"/>
    <w:rsid w:val="00226F1F"/>
    <w:rsid w:val="002275FC"/>
    <w:rsid w:val="00234413"/>
    <w:rsid w:val="00235474"/>
    <w:rsid w:val="002369DF"/>
    <w:rsid w:val="00236B97"/>
    <w:rsid w:val="00243292"/>
    <w:rsid w:val="002470B8"/>
    <w:rsid w:val="00250BA1"/>
    <w:rsid w:val="00250DAB"/>
    <w:rsid w:val="00251622"/>
    <w:rsid w:val="002518AD"/>
    <w:rsid w:val="00253E6E"/>
    <w:rsid w:val="002548C4"/>
    <w:rsid w:val="0025674D"/>
    <w:rsid w:val="00261988"/>
    <w:rsid w:val="0026270A"/>
    <w:rsid w:val="00262D83"/>
    <w:rsid w:val="00264347"/>
    <w:rsid w:val="00266214"/>
    <w:rsid w:val="00267521"/>
    <w:rsid w:val="002676C1"/>
    <w:rsid w:val="00273273"/>
    <w:rsid w:val="00273559"/>
    <w:rsid w:val="00274092"/>
    <w:rsid w:val="0027485E"/>
    <w:rsid w:val="00276C33"/>
    <w:rsid w:val="002778A1"/>
    <w:rsid w:val="00277A6D"/>
    <w:rsid w:val="00280817"/>
    <w:rsid w:val="002818B1"/>
    <w:rsid w:val="00283467"/>
    <w:rsid w:val="00284243"/>
    <w:rsid w:val="002867A2"/>
    <w:rsid w:val="002912E9"/>
    <w:rsid w:val="00291A4E"/>
    <w:rsid w:val="00291F02"/>
    <w:rsid w:val="00292550"/>
    <w:rsid w:val="00293BD0"/>
    <w:rsid w:val="00295B8A"/>
    <w:rsid w:val="00295F5C"/>
    <w:rsid w:val="00296416"/>
    <w:rsid w:val="0029747D"/>
    <w:rsid w:val="00297805"/>
    <w:rsid w:val="002A1CDB"/>
    <w:rsid w:val="002A2A84"/>
    <w:rsid w:val="002A2BAC"/>
    <w:rsid w:val="002A35E9"/>
    <w:rsid w:val="002A4552"/>
    <w:rsid w:val="002A604A"/>
    <w:rsid w:val="002A6A44"/>
    <w:rsid w:val="002B0475"/>
    <w:rsid w:val="002B1ACC"/>
    <w:rsid w:val="002B1BCE"/>
    <w:rsid w:val="002B1D2D"/>
    <w:rsid w:val="002B623A"/>
    <w:rsid w:val="002B7E20"/>
    <w:rsid w:val="002C14D8"/>
    <w:rsid w:val="002C2074"/>
    <w:rsid w:val="002C24AD"/>
    <w:rsid w:val="002C2C7B"/>
    <w:rsid w:val="002C482B"/>
    <w:rsid w:val="002C4F94"/>
    <w:rsid w:val="002C5B9D"/>
    <w:rsid w:val="002C6C49"/>
    <w:rsid w:val="002D1714"/>
    <w:rsid w:val="002D26C9"/>
    <w:rsid w:val="002D3813"/>
    <w:rsid w:val="002D5A1B"/>
    <w:rsid w:val="002D77CC"/>
    <w:rsid w:val="002E0829"/>
    <w:rsid w:val="002E1140"/>
    <w:rsid w:val="002E1381"/>
    <w:rsid w:val="002E34AD"/>
    <w:rsid w:val="002E7296"/>
    <w:rsid w:val="002F0844"/>
    <w:rsid w:val="002F0D28"/>
    <w:rsid w:val="0030356E"/>
    <w:rsid w:val="0030385C"/>
    <w:rsid w:val="00304457"/>
    <w:rsid w:val="00310CE2"/>
    <w:rsid w:val="003170E7"/>
    <w:rsid w:val="00317E82"/>
    <w:rsid w:val="00323EDF"/>
    <w:rsid w:val="0032431B"/>
    <w:rsid w:val="00324551"/>
    <w:rsid w:val="003254E4"/>
    <w:rsid w:val="003271BC"/>
    <w:rsid w:val="00327A37"/>
    <w:rsid w:val="0033046E"/>
    <w:rsid w:val="00332421"/>
    <w:rsid w:val="003335EC"/>
    <w:rsid w:val="003349A4"/>
    <w:rsid w:val="00334A77"/>
    <w:rsid w:val="00335E1F"/>
    <w:rsid w:val="00342A63"/>
    <w:rsid w:val="0034429F"/>
    <w:rsid w:val="00346B3B"/>
    <w:rsid w:val="00346F13"/>
    <w:rsid w:val="00350C80"/>
    <w:rsid w:val="00351D63"/>
    <w:rsid w:val="003526F0"/>
    <w:rsid w:val="00353C1A"/>
    <w:rsid w:val="00355737"/>
    <w:rsid w:val="00355CEB"/>
    <w:rsid w:val="00356D27"/>
    <w:rsid w:val="003610D4"/>
    <w:rsid w:val="00361BF7"/>
    <w:rsid w:val="00366FD1"/>
    <w:rsid w:val="00371E6C"/>
    <w:rsid w:val="003744CD"/>
    <w:rsid w:val="00374767"/>
    <w:rsid w:val="00374B31"/>
    <w:rsid w:val="00380C4C"/>
    <w:rsid w:val="00382897"/>
    <w:rsid w:val="00383FC1"/>
    <w:rsid w:val="00384178"/>
    <w:rsid w:val="00386E99"/>
    <w:rsid w:val="00392D3E"/>
    <w:rsid w:val="0039621F"/>
    <w:rsid w:val="003A05F2"/>
    <w:rsid w:val="003A1134"/>
    <w:rsid w:val="003A3CB8"/>
    <w:rsid w:val="003A6251"/>
    <w:rsid w:val="003A70DC"/>
    <w:rsid w:val="003B2149"/>
    <w:rsid w:val="003B4AEF"/>
    <w:rsid w:val="003B4E85"/>
    <w:rsid w:val="003C03D5"/>
    <w:rsid w:val="003C0956"/>
    <w:rsid w:val="003C0FC3"/>
    <w:rsid w:val="003C41C1"/>
    <w:rsid w:val="003C4B62"/>
    <w:rsid w:val="003C5EA0"/>
    <w:rsid w:val="003C6AF4"/>
    <w:rsid w:val="003C70B4"/>
    <w:rsid w:val="003C7A2D"/>
    <w:rsid w:val="003D2488"/>
    <w:rsid w:val="003D38C4"/>
    <w:rsid w:val="003D4044"/>
    <w:rsid w:val="003D5B59"/>
    <w:rsid w:val="003D5CD7"/>
    <w:rsid w:val="003D7F84"/>
    <w:rsid w:val="003E0700"/>
    <w:rsid w:val="003E1101"/>
    <w:rsid w:val="003E1265"/>
    <w:rsid w:val="003E4407"/>
    <w:rsid w:val="003E5FE1"/>
    <w:rsid w:val="003E7470"/>
    <w:rsid w:val="003F0F13"/>
    <w:rsid w:val="003F59EF"/>
    <w:rsid w:val="003F5BEE"/>
    <w:rsid w:val="003F60A2"/>
    <w:rsid w:val="00403F06"/>
    <w:rsid w:val="0040458B"/>
    <w:rsid w:val="00404983"/>
    <w:rsid w:val="004075EF"/>
    <w:rsid w:val="00410D22"/>
    <w:rsid w:val="0041121C"/>
    <w:rsid w:val="00411A7A"/>
    <w:rsid w:val="00411EA2"/>
    <w:rsid w:val="00413D0C"/>
    <w:rsid w:val="00414C6F"/>
    <w:rsid w:val="00416718"/>
    <w:rsid w:val="0042026B"/>
    <w:rsid w:val="004224EA"/>
    <w:rsid w:val="00422723"/>
    <w:rsid w:val="00424AFA"/>
    <w:rsid w:val="00425417"/>
    <w:rsid w:val="004254B6"/>
    <w:rsid w:val="00432AFC"/>
    <w:rsid w:val="00433633"/>
    <w:rsid w:val="00434812"/>
    <w:rsid w:val="00434F3E"/>
    <w:rsid w:val="00435C57"/>
    <w:rsid w:val="0044081C"/>
    <w:rsid w:val="004423B3"/>
    <w:rsid w:val="004423FE"/>
    <w:rsid w:val="004427AC"/>
    <w:rsid w:val="0044291A"/>
    <w:rsid w:val="00445263"/>
    <w:rsid w:val="004515BA"/>
    <w:rsid w:val="0045407D"/>
    <w:rsid w:val="00454E09"/>
    <w:rsid w:val="00457282"/>
    <w:rsid w:val="00460A87"/>
    <w:rsid w:val="0046243A"/>
    <w:rsid w:val="0047091C"/>
    <w:rsid w:val="0047456E"/>
    <w:rsid w:val="00474737"/>
    <w:rsid w:val="0047600C"/>
    <w:rsid w:val="004760E7"/>
    <w:rsid w:val="004762D0"/>
    <w:rsid w:val="004765E3"/>
    <w:rsid w:val="0047695A"/>
    <w:rsid w:val="00477757"/>
    <w:rsid w:val="004779B9"/>
    <w:rsid w:val="00481797"/>
    <w:rsid w:val="004836FB"/>
    <w:rsid w:val="00483F4B"/>
    <w:rsid w:val="004844F7"/>
    <w:rsid w:val="00484807"/>
    <w:rsid w:val="00484A47"/>
    <w:rsid w:val="00485DCF"/>
    <w:rsid w:val="004917D1"/>
    <w:rsid w:val="00491B7D"/>
    <w:rsid w:val="00492740"/>
    <w:rsid w:val="0049287B"/>
    <w:rsid w:val="00492DFD"/>
    <w:rsid w:val="00496C6D"/>
    <w:rsid w:val="00497900"/>
    <w:rsid w:val="004A1C2E"/>
    <w:rsid w:val="004A1F70"/>
    <w:rsid w:val="004A41F5"/>
    <w:rsid w:val="004A6FFA"/>
    <w:rsid w:val="004B115D"/>
    <w:rsid w:val="004B1AF4"/>
    <w:rsid w:val="004B2408"/>
    <w:rsid w:val="004B46B8"/>
    <w:rsid w:val="004C1A08"/>
    <w:rsid w:val="004C2B77"/>
    <w:rsid w:val="004D19AE"/>
    <w:rsid w:val="004D31C1"/>
    <w:rsid w:val="004D6786"/>
    <w:rsid w:val="004D7966"/>
    <w:rsid w:val="004D7A99"/>
    <w:rsid w:val="004E2CD3"/>
    <w:rsid w:val="004E335C"/>
    <w:rsid w:val="004E34B6"/>
    <w:rsid w:val="004E41B5"/>
    <w:rsid w:val="004E43CF"/>
    <w:rsid w:val="004E477C"/>
    <w:rsid w:val="004E684F"/>
    <w:rsid w:val="004E74CA"/>
    <w:rsid w:val="004F2DAE"/>
    <w:rsid w:val="004F3F4C"/>
    <w:rsid w:val="004F47F3"/>
    <w:rsid w:val="004F71C3"/>
    <w:rsid w:val="005030F6"/>
    <w:rsid w:val="00504BD8"/>
    <w:rsid w:val="00505FBE"/>
    <w:rsid w:val="005065D6"/>
    <w:rsid w:val="00507F2D"/>
    <w:rsid w:val="00513E5A"/>
    <w:rsid w:val="005144E4"/>
    <w:rsid w:val="00514559"/>
    <w:rsid w:val="00514BCE"/>
    <w:rsid w:val="00516EBD"/>
    <w:rsid w:val="00517C31"/>
    <w:rsid w:val="00521527"/>
    <w:rsid w:val="00522AA1"/>
    <w:rsid w:val="005264BF"/>
    <w:rsid w:val="00526848"/>
    <w:rsid w:val="00530ABA"/>
    <w:rsid w:val="00531B3E"/>
    <w:rsid w:val="00532614"/>
    <w:rsid w:val="00533092"/>
    <w:rsid w:val="0053494A"/>
    <w:rsid w:val="005373BE"/>
    <w:rsid w:val="005374A2"/>
    <w:rsid w:val="005403EB"/>
    <w:rsid w:val="0054127E"/>
    <w:rsid w:val="0054503D"/>
    <w:rsid w:val="00545AE9"/>
    <w:rsid w:val="00546933"/>
    <w:rsid w:val="00547203"/>
    <w:rsid w:val="00547D3D"/>
    <w:rsid w:val="00547DED"/>
    <w:rsid w:val="00547E70"/>
    <w:rsid w:val="00547EBD"/>
    <w:rsid w:val="00550B32"/>
    <w:rsid w:val="00550CCC"/>
    <w:rsid w:val="00551173"/>
    <w:rsid w:val="0055348E"/>
    <w:rsid w:val="00556D2A"/>
    <w:rsid w:val="00561B93"/>
    <w:rsid w:val="00563618"/>
    <w:rsid w:val="00567807"/>
    <w:rsid w:val="00570AE8"/>
    <w:rsid w:val="00571287"/>
    <w:rsid w:val="005713CB"/>
    <w:rsid w:val="005714D3"/>
    <w:rsid w:val="00571BA3"/>
    <w:rsid w:val="005765D9"/>
    <w:rsid w:val="005817AD"/>
    <w:rsid w:val="00582247"/>
    <w:rsid w:val="00582AE5"/>
    <w:rsid w:val="00582BE8"/>
    <w:rsid w:val="00586611"/>
    <w:rsid w:val="00592A39"/>
    <w:rsid w:val="00593382"/>
    <w:rsid w:val="0059512E"/>
    <w:rsid w:val="005A0D74"/>
    <w:rsid w:val="005A198F"/>
    <w:rsid w:val="005A2408"/>
    <w:rsid w:val="005A4A63"/>
    <w:rsid w:val="005A4F70"/>
    <w:rsid w:val="005A528D"/>
    <w:rsid w:val="005A5852"/>
    <w:rsid w:val="005A6D7A"/>
    <w:rsid w:val="005A6F6E"/>
    <w:rsid w:val="005B2F99"/>
    <w:rsid w:val="005B3E05"/>
    <w:rsid w:val="005B60B4"/>
    <w:rsid w:val="005B6291"/>
    <w:rsid w:val="005B6C14"/>
    <w:rsid w:val="005C04E5"/>
    <w:rsid w:val="005C10E9"/>
    <w:rsid w:val="005C1215"/>
    <w:rsid w:val="005C2A24"/>
    <w:rsid w:val="005C2BE5"/>
    <w:rsid w:val="005C3466"/>
    <w:rsid w:val="005C5233"/>
    <w:rsid w:val="005C6A8C"/>
    <w:rsid w:val="005C6EFD"/>
    <w:rsid w:val="005C7E07"/>
    <w:rsid w:val="005D1D2E"/>
    <w:rsid w:val="005D1E9B"/>
    <w:rsid w:val="005D21DA"/>
    <w:rsid w:val="005D3F35"/>
    <w:rsid w:val="005D669A"/>
    <w:rsid w:val="005D67D0"/>
    <w:rsid w:val="005D7886"/>
    <w:rsid w:val="005D7A8A"/>
    <w:rsid w:val="005E0983"/>
    <w:rsid w:val="005E3BB2"/>
    <w:rsid w:val="005E488D"/>
    <w:rsid w:val="005E48F6"/>
    <w:rsid w:val="005E5456"/>
    <w:rsid w:val="005E59D5"/>
    <w:rsid w:val="005E5B6F"/>
    <w:rsid w:val="005E6652"/>
    <w:rsid w:val="005E67B3"/>
    <w:rsid w:val="005F1B81"/>
    <w:rsid w:val="005F233C"/>
    <w:rsid w:val="005F3099"/>
    <w:rsid w:val="005F38A1"/>
    <w:rsid w:val="00600301"/>
    <w:rsid w:val="00604195"/>
    <w:rsid w:val="00606517"/>
    <w:rsid w:val="006111B5"/>
    <w:rsid w:val="00611B18"/>
    <w:rsid w:val="0061322C"/>
    <w:rsid w:val="00614544"/>
    <w:rsid w:val="00614814"/>
    <w:rsid w:val="00614EF9"/>
    <w:rsid w:val="006157FB"/>
    <w:rsid w:val="00616F72"/>
    <w:rsid w:val="00617500"/>
    <w:rsid w:val="00617ED5"/>
    <w:rsid w:val="0062129A"/>
    <w:rsid w:val="00624F31"/>
    <w:rsid w:val="0062679A"/>
    <w:rsid w:val="00627D61"/>
    <w:rsid w:val="00630008"/>
    <w:rsid w:val="006302FB"/>
    <w:rsid w:val="00631DE8"/>
    <w:rsid w:val="00634360"/>
    <w:rsid w:val="00636F53"/>
    <w:rsid w:val="00640E66"/>
    <w:rsid w:val="006434FC"/>
    <w:rsid w:val="00643ECD"/>
    <w:rsid w:val="00644B0C"/>
    <w:rsid w:val="00646B2E"/>
    <w:rsid w:val="00646D4F"/>
    <w:rsid w:val="00647AD3"/>
    <w:rsid w:val="006524ED"/>
    <w:rsid w:val="0065620A"/>
    <w:rsid w:val="00657690"/>
    <w:rsid w:val="00657843"/>
    <w:rsid w:val="00661DE6"/>
    <w:rsid w:val="00663C55"/>
    <w:rsid w:val="00672C41"/>
    <w:rsid w:val="006733F4"/>
    <w:rsid w:val="006748F7"/>
    <w:rsid w:val="00677DF6"/>
    <w:rsid w:val="006805A1"/>
    <w:rsid w:val="00681E5D"/>
    <w:rsid w:val="0068291E"/>
    <w:rsid w:val="00682B06"/>
    <w:rsid w:val="006876E3"/>
    <w:rsid w:val="00690FFF"/>
    <w:rsid w:val="00691092"/>
    <w:rsid w:val="0069176C"/>
    <w:rsid w:val="00696423"/>
    <w:rsid w:val="0069791F"/>
    <w:rsid w:val="00697D65"/>
    <w:rsid w:val="006A05AD"/>
    <w:rsid w:val="006A46D8"/>
    <w:rsid w:val="006A47FC"/>
    <w:rsid w:val="006A5159"/>
    <w:rsid w:val="006A703C"/>
    <w:rsid w:val="006B0166"/>
    <w:rsid w:val="006B21A5"/>
    <w:rsid w:val="006B2F5C"/>
    <w:rsid w:val="006B5790"/>
    <w:rsid w:val="006B62A6"/>
    <w:rsid w:val="006B63DE"/>
    <w:rsid w:val="006B73BF"/>
    <w:rsid w:val="006C2486"/>
    <w:rsid w:val="006C36F7"/>
    <w:rsid w:val="006C3ED9"/>
    <w:rsid w:val="006C412F"/>
    <w:rsid w:val="006C7F0B"/>
    <w:rsid w:val="006D2A17"/>
    <w:rsid w:val="006D3699"/>
    <w:rsid w:val="006D721B"/>
    <w:rsid w:val="006D736F"/>
    <w:rsid w:val="006D79CF"/>
    <w:rsid w:val="006E055F"/>
    <w:rsid w:val="006E15B9"/>
    <w:rsid w:val="006E2AA1"/>
    <w:rsid w:val="006E2D90"/>
    <w:rsid w:val="006E4130"/>
    <w:rsid w:val="006E4D83"/>
    <w:rsid w:val="006E6339"/>
    <w:rsid w:val="006F118A"/>
    <w:rsid w:val="006F693F"/>
    <w:rsid w:val="006F7E64"/>
    <w:rsid w:val="00700936"/>
    <w:rsid w:val="0070174E"/>
    <w:rsid w:val="00701F28"/>
    <w:rsid w:val="007020AD"/>
    <w:rsid w:val="007044B8"/>
    <w:rsid w:val="007048F8"/>
    <w:rsid w:val="00704ABA"/>
    <w:rsid w:val="007053D2"/>
    <w:rsid w:val="007126D2"/>
    <w:rsid w:val="007126D5"/>
    <w:rsid w:val="00713E57"/>
    <w:rsid w:val="00714602"/>
    <w:rsid w:val="00714CFD"/>
    <w:rsid w:val="00715946"/>
    <w:rsid w:val="007159D9"/>
    <w:rsid w:val="00717202"/>
    <w:rsid w:val="007174CB"/>
    <w:rsid w:val="007213D9"/>
    <w:rsid w:val="0072303A"/>
    <w:rsid w:val="007235CC"/>
    <w:rsid w:val="0072401C"/>
    <w:rsid w:val="00724AA8"/>
    <w:rsid w:val="00725E8F"/>
    <w:rsid w:val="0072746A"/>
    <w:rsid w:val="00731988"/>
    <w:rsid w:val="0073422D"/>
    <w:rsid w:val="00734DCB"/>
    <w:rsid w:val="00736412"/>
    <w:rsid w:val="00737192"/>
    <w:rsid w:val="00741F42"/>
    <w:rsid w:val="007431D0"/>
    <w:rsid w:val="00744635"/>
    <w:rsid w:val="00744843"/>
    <w:rsid w:val="00744C44"/>
    <w:rsid w:val="007455B7"/>
    <w:rsid w:val="007461D7"/>
    <w:rsid w:val="0075168F"/>
    <w:rsid w:val="00751CCA"/>
    <w:rsid w:val="0075318C"/>
    <w:rsid w:val="00753A4E"/>
    <w:rsid w:val="00753B69"/>
    <w:rsid w:val="0075408A"/>
    <w:rsid w:val="0075570D"/>
    <w:rsid w:val="00760659"/>
    <w:rsid w:val="00761467"/>
    <w:rsid w:val="00761914"/>
    <w:rsid w:val="00763377"/>
    <w:rsid w:val="00764553"/>
    <w:rsid w:val="00764FC4"/>
    <w:rsid w:val="00765B78"/>
    <w:rsid w:val="007665A2"/>
    <w:rsid w:val="00766E68"/>
    <w:rsid w:val="00767274"/>
    <w:rsid w:val="007713F5"/>
    <w:rsid w:val="007718C3"/>
    <w:rsid w:val="00772771"/>
    <w:rsid w:val="00772C46"/>
    <w:rsid w:val="00772D8A"/>
    <w:rsid w:val="007731FA"/>
    <w:rsid w:val="00773D8D"/>
    <w:rsid w:val="00780F2E"/>
    <w:rsid w:val="00781D8D"/>
    <w:rsid w:val="00783321"/>
    <w:rsid w:val="00787874"/>
    <w:rsid w:val="00790BB9"/>
    <w:rsid w:val="007925BA"/>
    <w:rsid w:val="00792C93"/>
    <w:rsid w:val="00795AC0"/>
    <w:rsid w:val="007A075E"/>
    <w:rsid w:val="007A0AFF"/>
    <w:rsid w:val="007A0DD3"/>
    <w:rsid w:val="007A5156"/>
    <w:rsid w:val="007B0BF0"/>
    <w:rsid w:val="007B312A"/>
    <w:rsid w:val="007B49EB"/>
    <w:rsid w:val="007B635D"/>
    <w:rsid w:val="007C541B"/>
    <w:rsid w:val="007C5858"/>
    <w:rsid w:val="007C5D38"/>
    <w:rsid w:val="007C6440"/>
    <w:rsid w:val="007D030B"/>
    <w:rsid w:val="007D0DAF"/>
    <w:rsid w:val="007D0F3C"/>
    <w:rsid w:val="007D1D20"/>
    <w:rsid w:val="007D3AF9"/>
    <w:rsid w:val="007D423C"/>
    <w:rsid w:val="007D5B37"/>
    <w:rsid w:val="007D69B8"/>
    <w:rsid w:val="007D6F2B"/>
    <w:rsid w:val="007E265D"/>
    <w:rsid w:val="007E365E"/>
    <w:rsid w:val="007E424C"/>
    <w:rsid w:val="007E4AE6"/>
    <w:rsid w:val="007F23B7"/>
    <w:rsid w:val="007F55D5"/>
    <w:rsid w:val="00800073"/>
    <w:rsid w:val="008000C1"/>
    <w:rsid w:val="00800EB1"/>
    <w:rsid w:val="008021B5"/>
    <w:rsid w:val="00804175"/>
    <w:rsid w:val="00804EB6"/>
    <w:rsid w:val="0080514D"/>
    <w:rsid w:val="0080568E"/>
    <w:rsid w:val="00813AC7"/>
    <w:rsid w:val="0081708C"/>
    <w:rsid w:val="008206AE"/>
    <w:rsid w:val="00820718"/>
    <w:rsid w:val="0082455C"/>
    <w:rsid w:val="00824942"/>
    <w:rsid w:val="00824BF8"/>
    <w:rsid w:val="00824C4E"/>
    <w:rsid w:val="008320EA"/>
    <w:rsid w:val="008370B5"/>
    <w:rsid w:val="00837208"/>
    <w:rsid w:val="00837CF8"/>
    <w:rsid w:val="00840906"/>
    <w:rsid w:val="0084130B"/>
    <w:rsid w:val="0084720E"/>
    <w:rsid w:val="0084768D"/>
    <w:rsid w:val="00847FE9"/>
    <w:rsid w:val="0085366B"/>
    <w:rsid w:val="008543AD"/>
    <w:rsid w:val="0085496F"/>
    <w:rsid w:val="00857C4C"/>
    <w:rsid w:val="00860689"/>
    <w:rsid w:val="00860F88"/>
    <w:rsid w:val="0086278F"/>
    <w:rsid w:val="00866E68"/>
    <w:rsid w:val="00870119"/>
    <w:rsid w:val="008716E2"/>
    <w:rsid w:val="00872DE2"/>
    <w:rsid w:val="008740A9"/>
    <w:rsid w:val="00877DC2"/>
    <w:rsid w:val="00880739"/>
    <w:rsid w:val="008818AD"/>
    <w:rsid w:val="00881C26"/>
    <w:rsid w:val="0088228B"/>
    <w:rsid w:val="00884019"/>
    <w:rsid w:val="008852A9"/>
    <w:rsid w:val="00887868"/>
    <w:rsid w:val="0089061E"/>
    <w:rsid w:val="00890F59"/>
    <w:rsid w:val="00894E50"/>
    <w:rsid w:val="00896332"/>
    <w:rsid w:val="00897751"/>
    <w:rsid w:val="008A0D6C"/>
    <w:rsid w:val="008A1BB1"/>
    <w:rsid w:val="008A1DD2"/>
    <w:rsid w:val="008A6691"/>
    <w:rsid w:val="008B7239"/>
    <w:rsid w:val="008B76B6"/>
    <w:rsid w:val="008B7FF7"/>
    <w:rsid w:val="008C3E89"/>
    <w:rsid w:val="008D1C4B"/>
    <w:rsid w:val="008D37BC"/>
    <w:rsid w:val="008D3F6E"/>
    <w:rsid w:val="008D40FC"/>
    <w:rsid w:val="008D5136"/>
    <w:rsid w:val="008D559E"/>
    <w:rsid w:val="008D6406"/>
    <w:rsid w:val="008E078F"/>
    <w:rsid w:val="008E1678"/>
    <w:rsid w:val="008E1E5D"/>
    <w:rsid w:val="008E4FDB"/>
    <w:rsid w:val="008E7162"/>
    <w:rsid w:val="008E7EC6"/>
    <w:rsid w:val="008F0A9E"/>
    <w:rsid w:val="008F1CD0"/>
    <w:rsid w:val="008F1F52"/>
    <w:rsid w:val="008F2704"/>
    <w:rsid w:val="008F4AD7"/>
    <w:rsid w:val="008F5877"/>
    <w:rsid w:val="008F68FA"/>
    <w:rsid w:val="008F6A90"/>
    <w:rsid w:val="009018ED"/>
    <w:rsid w:val="00904D72"/>
    <w:rsid w:val="00905477"/>
    <w:rsid w:val="009109CC"/>
    <w:rsid w:val="0091198D"/>
    <w:rsid w:val="00911F83"/>
    <w:rsid w:val="009126A3"/>
    <w:rsid w:val="0091383E"/>
    <w:rsid w:val="009141C3"/>
    <w:rsid w:val="00914E35"/>
    <w:rsid w:val="00915B6F"/>
    <w:rsid w:val="00916F00"/>
    <w:rsid w:val="00917790"/>
    <w:rsid w:val="00917995"/>
    <w:rsid w:val="009208F7"/>
    <w:rsid w:val="00923412"/>
    <w:rsid w:val="0092441C"/>
    <w:rsid w:val="00926307"/>
    <w:rsid w:val="0092735F"/>
    <w:rsid w:val="00930640"/>
    <w:rsid w:val="009337F4"/>
    <w:rsid w:val="00934188"/>
    <w:rsid w:val="00934AC8"/>
    <w:rsid w:val="00935551"/>
    <w:rsid w:val="00936757"/>
    <w:rsid w:val="00943EA8"/>
    <w:rsid w:val="0094488D"/>
    <w:rsid w:val="009456A7"/>
    <w:rsid w:val="0095063C"/>
    <w:rsid w:val="00950E84"/>
    <w:rsid w:val="009531E6"/>
    <w:rsid w:val="00954643"/>
    <w:rsid w:val="00955A1E"/>
    <w:rsid w:val="00956392"/>
    <w:rsid w:val="009600C4"/>
    <w:rsid w:val="00960643"/>
    <w:rsid w:val="009623DF"/>
    <w:rsid w:val="00967A74"/>
    <w:rsid w:val="00970D43"/>
    <w:rsid w:val="00976477"/>
    <w:rsid w:val="00977F91"/>
    <w:rsid w:val="009813E6"/>
    <w:rsid w:val="009819FB"/>
    <w:rsid w:val="00991551"/>
    <w:rsid w:val="0099210F"/>
    <w:rsid w:val="00992B01"/>
    <w:rsid w:val="00995064"/>
    <w:rsid w:val="00996D54"/>
    <w:rsid w:val="009A1181"/>
    <w:rsid w:val="009A11CC"/>
    <w:rsid w:val="009A1E48"/>
    <w:rsid w:val="009A2994"/>
    <w:rsid w:val="009A34F6"/>
    <w:rsid w:val="009A419B"/>
    <w:rsid w:val="009A42CD"/>
    <w:rsid w:val="009A4C11"/>
    <w:rsid w:val="009A6500"/>
    <w:rsid w:val="009A7659"/>
    <w:rsid w:val="009B0F86"/>
    <w:rsid w:val="009B1C9F"/>
    <w:rsid w:val="009B5429"/>
    <w:rsid w:val="009C181F"/>
    <w:rsid w:val="009C432D"/>
    <w:rsid w:val="009C6BAD"/>
    <w:rsid w:val="009D0D3A"/>
    <w:rsid w:val="009D1DC6"/>
    <w:rsid w:val="009D3B2F"/>
    <w:rsid w:val="009D6864"/>
    <w:rsid w:val="009D704D"/>
    <w:rsid w:val="009E0E63"/>
    <w:rsid w:val="009E1028"/>
    <w:rsid w:val="009E1D58"/>
    <w:rsid w:val="009E3141"/>
    <w:rsid w:val="009E5AA2"/>
    <w:rsid w:val="009E6F48"/>
    <w:rsid w:val="009E6FEB"/>
    <w:rsid w:val="009F03FC"/>
    <w:rsid w:val="009F052F"/>
    <w:rsid w:val="009F0877"/>
    <w:rsid w:val="009F251E"/>
    <w:rsid w:val="009F2DE6"/>
    <w:rsid w:val="009F5A21"/>
    <w:rsid w:val="009F7166"/>
    <w:rsid w:val="00A002CA"/>
    <w:rsid w:val="00A04F3F"/>
    <w:rsid w:val="00A0516E"/>
    <w:rsid w:val="00A055C0"/>
    <w:rsid w:val="00A0606D"/>
    <w:rsid w:val="00A06CBF"/>
    <w:rsid w:val="00A121B0"/>
    <w:rsid w:val="00A13477"/>
    <w:rsid w:val="00A14B41"/>
    <w:rsid w:val="00A15575"/>
    <w:rsid w:val="00A21ABD"/>
    <w:rsid w:val="00A21EFD"/>
    <w:rsid w:val="00A234BF"/>
    <w:rsid w:val="00A25B84"/>
    <w:rsid w:val="00A26848"/>
    <w:rsid w:val="00A26A6D"/>
    <w:rsid w:val="00A26F4D"/>
    <w:rsid w:val="00A273A7"/>
    <w:rsid w:val="00A30A0C"/>
    <w:rsid w:val="00A33EAC"/>
    <w:rsid w:val="00A34E27"/>
    <w:rsid w:val="00A34E84"/>
    <w:rsid w:val="00A371BF"/>
    <w:rsid w:val="00A37500"/>
    <w:rsid w:val="00A413D0"/>
    <w:rsid w:val="00A42C82"/>
    <w:rsid w:val="00A42FD6"/>
    <w:rsid w:val="00A43472"/>
    <w:rsid w:val="00A43D0E"/>
    <w:rsid w:val="00A4428D"/>
    <w:rsid w:val="00A44391"/>
    <w:rsid w:val="00A44A06"/>
    <w:rsid w:val="00A53F01"/>
    <w:rsid w:val="00A604BF"/>
    <w:rsid w:val="00A623C6"/>
    <w:rsid w:val="00A656F4"/>
    <w:rsid w:val="00A65902"/>
    <w:rsid w:val="00A6700E"/>
    <w:rsid w:val="00A70671"/>
    <w:rsid w:val="00A718FF"/>
    <w:rsid w:val="00A74208"/>
    <w:rsid w:val="00A755DA"/>
    <w:rsid w:val="00A77155"/>
    <w:rsid w:val="00A77C65"/>
    <w:rsid w:val="00A803CC"/>
    <w:rsid w:val="00A81067"/>
    <w:rsid w:val="00A8151E"/>
    <w:rsid w:val="00A81834"/>
    <w:rsid w:val="00A81DF4"/>
    <w:rsid w:val="00A8479B"/>
    <w:rsid w:val="00A86BB9"/>
    <w:rsid w:val="00A86BE4"/>
    <w:rsid w:val="00A90861"/>
    <w:rsid w:val="00A931C7"/>
    <w:rsid w:val="00A938B5"/>
    <w:rsid w:val="00A9474F"/>
    <w:rsid w:val="00A948F3"/>
    <w:rsid w:val="00A9520E"/>
    <w:rsid w:val="00A96604"/>
    <w:rsid w:val="00A96874"/>
    <w:rsid w:val="00A97578"/>
    <w:rsid w:val="00A975FD"/>
    <w:rsid w:val="00AA20E1"/>
    <w:rsid w:val="00AA3680"/>
    <w:rsid w:val="00AA5694"/>
    <w:rsid w:val="00AA5A5F"/>
    <w:rsid w:val="00AA6708"/>
    <w:rsid w:val="00AA763B"/>
    <w:rsid w:val="00AA76C5"/>
    <w:rsid w:val="00AB00AB"/>
    <w:rsid w:val="00AB0F39"/>
    <w:rsid w:val="00AB17EE"/>
    <w:rsid w:val="00AB3203"/>
    <w:rsid w:val="00AB398D"/>
    <w:rsid w:val="00AB3D48"/>
    <w:rsid w:val="00AB5361"/>
    <w:rsid w:val="00AB539D"/>
    <w:rsid w:val="00AB5A40"/>
    <w:rsid w:val="00AB5E6D"/>
    <w:rsid w:val="00AB6230"/>
    <w:rsid w:val="00AB65FE"/>
    <w:rsid w:val="00AB6855"/>
    <w:rsid w:val="00AB6A1A"/>
    <w:rsid w:val="00AB7E2C"/>
    <w:rsid w:val="00AC0B24"/>
    <w:rsid w:val="00AC1678"/>
    <w:rsid w:val="00AC1B0F"/>
    <w:rsid w:val="00AC282A"/>
    <w:rsid w:val="00AC437D"/>
    <w:rsid w:val="00AC4F1B"/>
    <w:rsid w:val="00AC6C99"/>
    <w:rsid w:val="00AD0AB3"/>
    <w:rsid w:val="00AD293A"/>
    <w:rsid w:val="00AD29AF"/>
    <w:rsid w:val="00AD2C36"/>
    <w:rsid w:val="00AD389B"/>
    <w:rsid w:val="00AD3A0F"/>
    <w:rsid w:val="00AE498D"/>
    <w:rsid w:val="00AF09C7"/>
    <w:rsid w:val="00AF0C2E"/>
    <w:rsid w:val="00AF176D"/>
    <w:rsid w:val="00AF381E"/>
    <w:rsid w:val="00AF3BA2"/>
    <w:rsid w:val="00AF6B71"/>
    <w:rsid w:val="00AF7CD5"/>
    <w:rsid w:val="00B045D9"/>
    <w:rsid w:val="00B04780"/>
    <w:rsid w:val="00B050A5"/>
    <w:rsid w:val="00B0587B"/>
    <w:rsid w:val="00B10280"/>
    <w:rsid w:val="00B10898"/>
    <w:rsid w:val="00B1146B"/>
    <w:rsid w:val="00B12985"/>
    <w:rsid w:val="00B131BE"/>
    <w:rsid w:val="00B151CC"/>
    <w:rsid w:val="00B15A6B"/>
    <w:rsid w:val="00B15CBC"/>
    <w:rsid w:val="00B206A3"/>
    <w:rsid w:val="00B20F67"/>
    <w:rsid w:val="00B237C2"/>
    <w:rsid w:val="00B23E93"/>
    <w:rsid w:val="00B23F96"/>
    <w:rsid w:val="00B245D7"/>
    <w:rsid w:val="00B2463C"/>
    <w:rsid w:val="00B278DD"/>
    <w:rsid w:val="00B301C7"/>
    <w:rsid w:val="00B30EA5"/>
    <w:rsid w:val="00B31C43"/>
    <w:rsid w:val="00B32879"/>
    <w:rsid w:val="00B33879"/>
    <w:rsid w:val="00B3433B"/>
    <w:rsid w:val="00B35532"/>
    <w:rsid w:val="00B356D7"/>
    <w:rsid w:val="00B35C0B"/>
    <w:rsid w:val="00B3639B"/>
    <w:rsid w:val="00B40B2F"/>
    <w:rsid w:val="00B41802"/>
    <w:rsid w:val="00B474B7"/>
    <w:rsid w:val="00B475C7"/>
    <w:rsid w:val="00B51EE5"/>
    <w:rsid w:val="00B5484C"/>
    <w:rsid w:val="00B54A1D"/>
    <w:rsid w:val="00B617F4"/>
    <w:rsid w:val="00B63465"/>
    <w:rsid w:val="00B64789"/>
    <w:rsid w:val="00B668C4"/>
    <w:rsid w:val="00B66E2C"/>
    <w:rsid w:val="00B74027"/>
    <w:rsid w:val="00B77A2C"/>
    <w:rsid w:val="00B802B7"/>
    <w:rsid w:val="00B826C5"/>
    <w:rsid w:val="00B82B96"/>
    <w:rsid w:val="00B83ED4"/>
    <w:rsid w:val="00B85E47"/>
    <w:rsid w:val="00B86B47"/>
    <w:rsid w:val="00B879A7"/>
    <w:rsid w:val="00B91A8E"/>
    <w:rsid w:val="00B91DF9"/>
    <w:rsid w:val="00B91E2E"/>
    <w:rsid w:val="00B91E31"/>
    <w:rsid w:val="00B9329A"/>
    <w:rsid w:val="00B94B2A"/>
    <w:rsid w:val="00B95264"/>
    <w:rsid w:val="00B9589B"/>
    <w:rsid w:val="00B979A2"/>
    <w:rsid w:val="00B97AF4"/>
    <w:rsid w:val="00BA22E6"/>
    <w:rsid w:val="00BA258C"/>
    <w:rsid w:val="00BA4796"/>
    <w:rsid w:val="00BB0DB4"/>
    <w:rsid w:val="00BB21B0"/>
    <w:rsid w:val="00BC4380"/>
    <w:rsid w:val="00BC6781"/>
    <w:rsid w:val="00BD2218"/>
    <w:rsid w:val="00BD422B"/>
    <w:rsid w:val="00BD4781"/>
    <w:rsid w:val="00BD4DDB"/>
    <w:rsid w:val="00BD62D9"/>
    <w:rsid w:val="00BD70C4"/>
    <w:rsid w:val="00BD7345"/>
    <w:rsid w:val="00BD783A"/>
    <w:rsid w:val="00BE00A4"/>
    <w:rsid w:val="00BE070E"/>
    <w:rsid w:val="00BE55AE"/>
    <w:rsid w:val="00BE5658"/>
    <w:rsid w:val="00BE61F7"/>
    <w:rsid w:val="00BF1D5F"/>
    <w:rsid w:val="00BF2D5C"/>
    <w:rsid w:val="00BF424B"/>
    <w:rsid w:val="00BF48BD"/>
    <w:rsid w:val="00BF76C5"/>
    <w:rsid w:val="00C021CB"/>
    <w:rsid w:val="00C041F7"/>
    <w:rsid w:val="00C076EC"/>
    <w:rsid w:val="00C07D61"/>
    <w:rsid w:val="00C11754"/>
    <w:rsid w:val="00C121EA"/>
    <w:rsid w:val="00C12831"/>
    <w:rsid w:val="00C13F31"/>
    <w:rsid w:val="00C14CBC"/>
    <w:rsid w:val="00C155D7"/>
    <w:rsid w:val="00C1572D"/>
    <w:rsid w:val="00C16D68"/>
    <w:rsid w:val="00C21DB1"/>
    <w:rsid w:val="00C22DB0"/>
    <w:rsid w:val="00C24742"/>
    <w:rsid w:val="00C24DFB"/>
    <w:rsid w:val="00C25A2D"/>
    <w:rsid w:val="00C26BA8"/>
    <w:rsid w:val="00C26F0D"/>
    <w:rsid w:val="00C27E56"/>
    <w:rsid w:val="00C30FD5"/>
    <w:rsid w:val="00C34293"/>
    <w:rsid w:val="00C3611A"/>
    <w:rsid w:val="00C36822"/>
    <w:rsid w:val="00C37C11"/>
    <w:rsid w:val="00C4162F"/>
    <w:rsid w:val="00C41D93"/>
    <w:rsid w:val="00C420E6"/>
    <w:rsid w:val="00C42A02"/>
    <w:rsid w:val="00C55268"/>
    <w:rsid w:val="00C552B1"/>
    <w:rsid w:val="00C55647"/>
    <w:rsid w:val="00C6227E"/>
    <w:rsid w:val="00C6599E"/>
    <w:rsid w:val="00C66311"/>
    <w:rsid w:val="00C66943"/>
    <w:rsid w:val="00C677D5"/>
    <w:rsid w:val="00C67BD6"/>
    <w:rsid w:val="00C67F6F"/>
    <w:rsid w:val="00C71098"/>
    <w:rsid w:val="00C714A7"/>
    <w:rsid w:val="00C73611"/>
    <w:rsid w:val="00C745B2"/>
    <w:rsid w:val="00C74E1C"/>
    <w:rsid w:val="00C750FA"/>
    <w:rsid w:val="00C751A8"/>
    <w:rsid w:val="00C75407"/>
    <w:rsid w:val="00C81CDD"/>
    <w:rsid w:val="00C81D07"/>
    <w:rsid w:val="00C82465"/>
    <w:rsid w:val="00C8359A"/>
    <w:rsid w:val="00C844D4"/>
    <w:rsid w:val="00C90099"/>
    <w:rsid w:val="00C91742"/>
    <w:rsid w:val="00C92281"/>
    <w:rsid w:val="00C940BF"/>
    <w:rsid w:val="00C94266"/>
    <w:rsid w:val="00C94D95"/>
    <w:rsid w:val="00CA2250"/>
    <w:rsid w:val="00CA470B"/>
    <w:rsid w:val="00CA6943"/>
    <w:rsid w:val="00CA6B0B"/>
    <w:rsid w:val="00CA6FD1"/>
    <w:rsid w:val="00CB4832"/>
    <w:rsid w:val="00CB4A26"/>
    <w:rsid w:val="00CB79FD"/>
    <w:rsid w:val="00CC002E"/>
    <w:rsid w:val="00CC041F"/>
    <w:rsid w:val="00CC1C8B"/>
    <w:rsid w:val="00CC3C5C"/>
    <w:rsid w:val="00CC45F0"/>
    <w:rsid w:val="00CD02A4"/>
    <w:rsid w:val="00CD0A77"/>
    <w:rsid w:val="00CD72B1"/>
    <w:rsid w:val="00CD7377"/>
    <w:rsid w:val="00CE2EB7"/>
    <w:rsid w:val="00CE506D"/>
    <w:rsid w:val="00CE5D51"/>
    <w:rsid w:val="00CF0D1A"/>
    <w:rsid w:val="00CF1718"/>
    <w:rsid w:val="00CF1769"/>
    <w:rsid w:val="00CF2D4D"/>
    <w:rsid w:val="00CF36F2"/>
    <w:rsid w:val="00CF4DED"/>
    <w:rsid w:val="00D004E4"/>
    <w:rsid w:val="00D037F8"/>
    <w:rsid w:val="00D04025"/>
    <w:rsid w:val="00D07720"/>
    <w:rsid w:val="00D100D6"/>
    <w:rsid w:val="00D10BD1"/>
    <w:rsid w:val="00D118AB"/>
    <w:rsid w:val="00D11C89"/>
    <w:rsid w:val="00D16050"/>
    <w:rsid w:val="00D16307"/>
    <w:rsid w:val="00D179F0"/>
    <w:rsid w:val="00D201D5"/>
    <w:rsid w:val="00D2204D"/>
    <w:rsid w:val="00D23A93"/>
    <w:rsid w:val="00D2463A"/>
    <w:rsid w:val="00D24804"/>
    <w:rsid w:val="00D2663A"/>
    <w:rsid w:val="00D2679C"/>
    <w:rsid w:val="00D305DB"/>
    <w:rsid w:val="00D30920"/>
    <w:rsid w:val="00D320EC"/>
    <w:rsid w:val="00D324CE"/>
    <w:rsid w:val="00D34E69"/>
    <w:rsid w:val="00D432F9"/>
    <w:rsid w:val="00D43BC6"/>
    <w:rsid w:val="00D51AB2"/>
    <w:rsid w:val="00D521E9"/>
    <w:rsid w:val="00D531DF"/>
    <w:rsid w:val="00D54E29"/>
    <w:rsid w:val="00D61679"/>
    <w:rsid w:val="00D62E9B"/>
    <w:rsid w:val="00D63C24"/>
    <w:rsid w:val="00D64093"/>
    <w:rsid w:val="00D65D0D"/>
    <w:rsid w:val="00D67556"/>
    <w:rsid w:val="00D70CDF"/>
    <w:rsid w:val="00D72F0F"/>
    <w:rsid w:val="00D7320D"/>
    <w:rsid w:val="00D73E85"/>
    <w:rsid w:val="00D76A34"/>
    <w:rsid w:val="00D77753"/>
    <w:rsid w:val="00D802EC"/>
    <w:rsid w:val="00D80416"/>
    <w:rsid w:val="00D80E9D"/>
    <w:rsid w:val="00D81F10"/>
    <w:rsid w:val="00D8687B"/>
    <w:rsid w:val="00D901D6"/>
    <w:rsid w:val="00D918FB"/>
    <w:rsid w:val="00D91963"/>
    <w:rsid w:val="00D92960"/>
    <w:rsid w:val="00D9306C"/>
    <w:rsid w:val="00D95B26"/>
    <w:rsid w:val="00D96AC9"/>
    <w:rsid w:val="00DA0286"/>
    <w:rsid w:val="00DA0637"/>
    <w:rsid w:val="00DA0971"/>
    <w:rsid w:val="00DA1589"/>
    <w:rsid w:val="00DA3044"/>
    <w:rsid w:val="00DA5265"/>
    <w:rsid w:val="00DA54A1"/>
    <w:rsid w:val="00DA563B"/>
    <w:rsid w:val="00DB1188"/>
    <w:rsid w:val="00DB20EB"/>
    <w:rsid w:val="00DB3C4E"/>
    <w:rsid w:val="00DB76C0"/>
    <w:rsid w:val="00DC0178"/>
    <w:rsid w:val="00DC0BD7"/>
    <w:rsid w:val="00DC19B7"/>
    <w:rsid w:val="00DC29AC"/>
    <w:rsid w:val="00DC2C2B"/>
    <w:rsid w:val="00DC2F10"/>
    <w:rsid w:val="00DC51F8"/>
    <w:rsid w:val="00DC584F"/>
    <w:rsid w:val="00DC7439"/>
    <w:rsid w:val="00DC79A9"/>
    <w:rsid w:val="00DD3FC2"/>
    <w:rsid w:val="00DD4C80"/>
    <w:rsid w:val="00DD6C48"/>
    <w:rsid w:val="00DE0340"/>
    <w:rsid w:val="00DE0E08"/>
    <w:rsid w:val="00DE1865"/>
    <w:rsid w:val="00DE4E97"/>
    <w:rsid w:val="00DE5F3D"/>
    <w:rsid w:val="00DE7799"/>
    <w:rsid w:val="00DF0A41"/>
    <w:rsid w:val="00DF0D3D"/>
    <w:rsid w:val="00DF1570"/>
    <w:rsid w:val="00DF2952"/>
    <w:rsid w:val="00DF3A1D"/>
    <w:rsid w:val="00DF4ED8"/>
    <w:rsid w:val="00DF6832"/>
    <w:rsid w:val="00DF79F0"/>
    <w:rsid w:val="00E05C8A"/>
    <w:rsid w:val="00E066C1"/>
    <w:rsid w:val="00E06A38"/>
    <w:rsid w:val="00E104E7"/>
    <w:rsid w:val="00E10848"/>
    <w:rsid w:val="00E11D4F"/>
    <w:rsid w:val="00E12806"/>
    <w:rsid w:val="00E12A12"/>
    <w:rsid w:val="00E15BBC"/>
    <w:rsid w:val="00E21084"/>
    <w:rsid w:val="00E211FE"/>
    <w:rsid w:val="00E21447"/>
    <w:rsid w:val="00E2289C"/>
    <w:rsid w:val="00E24829"/>
    <w:rsid w:val="00E272BD"/>
    <w:rsid w:val="00E30B5B"/>
    <w:rsid w:val="00E30E79"/>
    <w:rsid w:val="00E32043"/>
    <w:rsid w:val="00E329C3"/>
    <w:rsid w:val="00E34DD3"/>
    <w:rsid w:val="00E36C52"/>
    <w:rsid w:val="00E36E5B"/>
    <w:rsid w:val="00E406A5"/>
    <w:rsid w:val="00E420CD"/>
    <w:rsid w:val="00E440F9"/>
    <w:rsid w:val="00E44DE4"/>
    <w:rsid w:val="00E463EB"/>
    <w:rsid w:val="00E46597"/>
    <w:rsid w:val="00E46763"/>
    <w:rsid w:val="00E4720C"/>
    <w:rsid w:val="00E60402"/>
    <w:rsid w:val="00E60895"/>
    <w:rsid w:val="00E609FB"/>
    <w:rsid w:val="00E612EF"/>
    <w:rsid w:val="00E61C10"/>
    <w:rsid w:val="00E6262F"/>
    <w:rsid w:val="00E629BE"/>
    <w:rsid w:val="00E64936"/>
    <w:rsid w:val="00E64FFD"/>
    <w:rsid w:val="00E6792E"/>
    <w:rsid w:val="00E705B9"/>
    <w:rsid w:val="00E71386"/>
    <w:rsid w:val="00E73DD6"/>
    <w:rsid w:val="00E755EA"/>
    <w:rsid w:val="00E75EA3"/>
    <w:rsid w:val="00E7692C"/>
    <w:rsid w:val="00E80F1A"/>
    <w:rsid w:val="00E85525"/>
    <w:rsid w:val="00E85686"/>
    <w:rsid w:val="00E91289"/>
    <w:rsid w:val="00E92A1D"/>
    <w:rsid w:val="00E95AF7"/>
    <w:rsid w:val="00E970CB"/>
    <w:rsid w:val="00E977F3"/>
    <w:rsid w:val="00EA0549"/>
    <w:rsid w:val="00EA1C4E"/>
    <w:rsid w:val="00EA5977"/>
    <w:rsid w:val="00EA631D"/>
    <w:rsid w:val="00EA75D1"/>
    <w:rsid w:val="00EB02B0"/>
    <w:rsid w:val="00EB1360"/>
    <w:rsid w:val="00EB2C0E"/>
    <w:rsid w:val="00EB3012"/>
    <w:rsid w:val="00EB321F"/>
    <w:rsid w:val="00EB3DCC"/>
    <w:rsid w:val="00EB5060"/>
    <w:rsid w:val="00EB5E6B"/>
    <w:rsid w:val="00EB68A0"/>
    <w:rsid w:val="00EB6D13"/>
    <w:rsid w:val="00EB78DB"/>
    <w:rsid w:val="00EC1F7A"/>
    <w:rsid w:val="00EC232D"/>
    <w:rsid w:val="00EC25A1"/>
    <w:rsid w:val="00EC4A07"/>
    <w:rsid w:val="00ED1A56"/>
    <w:rsid w:val="00ED40D6"/>
    <w:rsid w:val="00ED4AB9"/>
    <w:rsid w:val="00ED6BDF"/>
    <w:rsid w:val="00ED71F6"/>
    <w:rsid w:val="00EE0D51"/>
    <w:rsid w:val="00EE2070"/>
    <w:rsid w:val="00EE223D"/>
    <w:rsid w:val="00EE3DB2"/>
    <w:rsid w:val="00EE3E70"/>
    <w:rsid w:val="00EE77F5"/>
    <w:rsid w:val="00EF05C8"/>
    <w:rsid w:val="00EF05FF"/>
    <w:rsid w:val="00EF1B20"/>
    <w:rsid w:val="00EF56CC"/>
    <w:rsid w:val="00EF656F"/>
    <w:rsid w:val="00EF677D"/>
    <w:rsid w:val="00EF7006"/>
    <w:rsid w:val="00F027BD"/>
    <w:rsid w:val="00F02ACB"/>
    <w:rsid w:val="00F0373E"/>
    <w:rsid w:val="00F03D0F"/>
    <w:rsid w:val="00F04BC9"/>
    <w:rsid w:val="00F0556D"/>
    <w:rsid w:val="00F05E63"/>
    <w:rsid w:val="00F06BCA"/>
    <w:rsid w:val="00F06C94"/>
    <w:rsid w:val="00F07BFF"/>
    <w:rsid w:val="00F11379"/>
    <w:rsid w:val="00F11628"/>
    <w:rsid w:val="00F1402C"/>
    <w:rsid w:val="00F14A4D"/>
    <w:rsid w:val="00F159D8"/>
    <w:rsid w:val="00F16D7D"/>
    <w:rsid w:val="00F17202"/>
    <w:rsid w:val="00F24662"/>
    <w:rsid w:val="00F25B56"/>
    <w:rsid w:val="00F27043"/>
    <w:rsid w:val="00F27880"/>
    <w:rsid w:val="00F31CA0"/>
    <w:rsid w:val="00F35B6C"/>
    <w:rsid w:val="00F41707"/>
    <w:rsid w:val="00F46EDA"/>
    <w:rsid w:val="00F474CE"/>
    <w:rsid w:val="00F52940"/>
    <w:rsid w:val="00F656F7"/>
    <w:rsid w:val="00F7009F"/>
    <w:rsid w:val="00F732B8"/>
    <w:rsid w:val="00F74E85"/>
    <w:rsid w:val="00F7580A"/>
    <w:rsid w:val="00F7645D"/>
    <w:rsid w:val="00F777F1"/>
    <w:rsid w:val="00F77856"/>
    <w:rsid w:val="00F80D30"/>
    <w:rsid w:val="00F819ED"/>
    <w:rsid w:val="00F81CD5"/>
    <w:rsid w:val="00F83E39"/>
    <w:rsid w:val="00F84A21"/>
    <w:rsid w:val="00F858D9"/>
    <w:rsid w:val="00F8606F"/>
    <w:rsid w:val="00F87A1A"/>
    <w:rsid w:val="00F90569"/>
    <w:rsid w:val="00F927CC"/>
    <w:rsid w:val="00F92E85"/>
    <w:rsid w:val="00F9357B"/>
    <w:rsid w:val="00FA0AF3"/>
    <w:rsid w:val="00FA176A"/>
    <w:rsid w:val="00FA20DC"/>
    <w:rsid w:val="00FA27D0"/>
    <w:rsid w:val="00FA3411"/>
    <w:rsid w:val="00FA3CC8"/>
    <w:rsid w:val="00FA45BF"/>
    <w:rsid w:val="00FA5A93"/>
    <w:rsid w:val="00FA62D3"/>
    <w:rsid w:val="00FB047D"/>
    <w:rsid w:val="00FB248E"/>
    <w:rsid w:val="00FB319E"/>
    <w:rsid w:val="00FB4B68"/>
    <w:rsid w:val="00FB5273"/>
    <w:rsid w:val="00FB5316"/>
    <w:rsid w:val="00FB7430"/>
    <w:rsid w:val="00FB7B3C"/>
    <w:rsid w:val="00FB7B40"/>
    <w:rsid w:val="00FC0CE1"/>
    <w:rsid w:val="00FC0FEC"/>
    <w:rsid w:val="00FC10D2"/>
    <w:rsid w:val="00FC24B9"/>
    <w:rsid w:val="00FC27A0"/>
    <w:rsid w:val="00FC2EFA"/>
    <w:rsid w:val="00FC45A7"/>
    <w:rsid w:val="00FC643E"/>
    <w:rsid w:val="00FC7672"/>
    <w:rsid w:val="00FC77EB"/>
    <w:rsid w:val="00FD2837"/>
    <w:rsid w:val="00FD2C87"/>
    <w:rsid w:val="00FD3536"/>
    <w:rsid w:val="00FD3D4B"/>
    <w:rsid w:val="00FD50C2"/>
    <w:rsid w:val="00FD616C"/>
    <w:rsid w:val="00FD6194"/>
    <w:rsid w:val="00FD65B2"/>
    <w:rsid w:val="00FD6CF4"/>
    <w:rsid w:val="00FE0557"/>
    <w:rsid w:val="00FE24D3"/>
    <w:rsid w:val="00FE4A07"/>
    <w:rsid w:val="00FE786C"/>
    <w:rsid w:val="00FE7B98"/>
    <w:rsid w:val="00FF070F"/>
    <w:rsid w:val="00FF309B"/>
    <w:rsid w:val="00FF4BB9"/>
    <w:rsid w:val="00FF6627"/>
    <w:rsid w:val="00FF7040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179D3"/>
  <w15:chartTrackingRefBased/>
  <w15:docId w15:val="{4F34B6F9-3F3D-4A8E-99B7-B3819F87F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203"/>
    <w:pPr>
      <w:jc w:val="both"/>
    </w:pPr>
    <w:rPr>
      <w:rFonts w:ascii="Proxima Nova" w:hAnsi="Proxima Nov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288"/>
    <w:pPr>
      <w:keepNext/>
      <w:keepLines/>
      <w:spacing w:before="120" w:after="120"/>
      <w:jc w:val="center"/>
      <w:outlineLvl w:val="0"/>
    </w:pPr>
    <w:rPr>
      <w:rFonts w:ascii="Yorkten Slab Norm Black" w:eastAsiaTheme="majorEastAsia" w:hAnsi="Yorkten Slab Norm Black" w:cstheme="majorBidi"/>
      <w:color w:val="FA291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4027"/>
    <w:pPr>
      <w:keepNext/>
      <w:keepLines/>
      <w:numPr>
        <w:numId w:val="21"/>
      </w:numPr>
      <w:spacing w:after="120"/>
      <w:ind w:left="0" w:firstLine="0"/>
      <w:outlineLvl w:val="1"/>
    </w:pPr>
    <w:rPr>
      <w:rFonts w:ascii="Yorkten Slab Norm Bold Ital" w:eastAsiaTheme="majorEastAsia" w:hAnsi="Yorkten Slab Norm Bold Ital" w:cstheme="majorBidi"/>
      <w:b/>
      <w:color w:val="27251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06AE"/>
    <w:pPr>
      <w:keepNext/>
      <w:keepLines/>
      <w:spacing w:after="120"/>
      <w:outlineLvl w:val="2"/>
    </w:pPr>
    <w:rPr>
      <w:rFonts w:ascii="Yorkten Slab Norm Bold Ital" w:eastAsiaTheme="majorEastAsia" w:hAnsi="Yorkten Slab Norm Bold Ital" w:cstheme="majorBidi"/>
      <w:b/>
      <w:color w:val="27251F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4AEF"/>
    <w:pPr>
      <w:keepNext/>
      <w:keepLines/>
      <w:spacing w:after="80"/>
      <w:outlineLvl w:val="3"/>
    </w:pPr>
    <w:rPr>
      <w:rFonts w:ascii="Industry Medium" w:eastAsiaTheme="majorEastAsia" w:hAnsi="Industry Medium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4AEF"/>
    <w:pPr>
      <w:keepNext/>
      <w:keepLines/>
      <w:spacing w:after="80"/>
      <w:outlineLvl w:val="4"/>
    </w:pPr>
    <w:rPr>
      <w:rFonts w:ascii="Industry Medium" w:eastAsiaTheme="majorEastAsia" w:hAnsi="Industry Medium" w:cstheme="majorBidi"/>
      <w:color w:val="27251F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B4AEF"/>
    <w:pPr>
      <w:keepNext/>
      <w:keepLines/>
      <w:spacing w:after="80"/>
      <w:outlineLvl w:val="5"/>
    </w:pPr>
    <w:rPr>
      <w:rFonts w:ascii="Industry Medium" w:eastAsiaTheme="majorEastAsia" w:hAnsi="Industry Medium" w:cstheme="majorBidi"/>
      <w:i/>
      <w:color w:val="27251F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B4AE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70A0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63"/>
  </w:style>
  <w:style w:type="paragraph" w:styleId="Footer">
    <w:name w:val="footer"/>
    <w:basedOn w:val="Normal"/>
    <w:link w:val="FooterChar"/>
    <w:uiPriority w:val="99"/>
    <w:unhideWhenUsed/>
    <w:rsid w:val="009E0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63"/>
  </w:style>
  <w:style w:type="table" w:styleId="TableGrid">
    <w:name w:val="Table Grid"/>
    <w:basedOn w:val="TableNormal"/>
    <w:uiPriority w:val="59"/>
    <w:rsid w:val="009E0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73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30288"/>
    <w:rPr>
      <w:rFonts w:ascii="Yorkten Slab Norm Black" w:eastAsiaTheme="majorEastAsia" w:hAnsi="Yorkten Slab Norm Black" w:cstheme="majorBidi"/>
      <w:color w:val="FA291C" w:themeColor="accent1"/>
      <w:sz w:val="32"/>
      <w:szCs w:val="32"/>
    </w:rPr>
  </w:style>
  <w:style w:type="paragraph" w:styleId="NoSpacing">
    <w:name w:val="No Spacing"/>
    <w:uiPriority w:val="1"/>
    <w:qFormat/>
    <w:rsid w:val="007E265D"/>
    <w:pPr>
      <w:spacing w:after="0" w:line="240" w:lineRule="auto"/>
    </w:pPr>
    <w:rPr>
      <w:rFonts w:ascii="Roboto Light" w:hAnsi="Roboto Light"/>
    </w:rPr>
  </w:style>
  <w:style w:type="character" w:customStyle="1" w:styleId="Heading2Char">
    <w:name w:val="Heading 2 Char"/>
    <w:basedOn w:val="DefaultParagraphFont"/>
    <w:link w:val="Heading2"/>
    <w:uiPriority w:val="9"/>
    <w:rsid w:val="00B74027"/>
    <w:rPr>
      <w:rFonts w:ascii="Yorkten Slab Norm Bold Ital" w:eastAsiaTheme="majorEastAsia" w:hAnsi="Yorkten Slab Norm Bold Ital" w:cstheme="majorBidi"/>
      <w:b/>
      <w:color w:val="27251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06AE"/>
    <w:rPr>
      <w:rFonts w:ascii="Yorkten Slab Norm Bold Ital" w:eastAsiaTheme="majorEastAsia" w:hAnsi="Yorkten Slab Norm Bold Ital" w:cstheme="majorBidi"/>
      <w:b/>
      <w:color w:val="27251F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B4AEF"/>
    <w:rPr>
      <w:rFonts w:ascii="Industry Medium" w:eastAsiaTheme="majorEastAsia" w:hAnsi="Industry Medium" w:cstheme="majorBidi"/>
      <w:b/>
      <w:i/>
      <w:iCs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D7320D"/>
    <w:pPr>
      <w:spacing w:before="240" w:after="240" w:line="240" w:lineRule="auto"/>
      <w:contextualSpacing/>
      <w:jc w:val="center"/>
    </w:pPr>
    <w:rPr>
      <w:rFonts w:ascii="Yorkten Slab Norm Black" w:eastAsiaTheme="majorEastAsia" w:hAnsi="Yorkten Slab Norm Black" w:cstheme="majorBidi"/>
      <w:b/>
      <w:smallCaps/>
      <w:color w:val="003D77" w:themeColor="accen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320D"/>
    <w:rPr>
      <w:rFonts w:ascii="Yorkten Slab Norm Black" w:eastAsiaTheme="majorEastAsia" w:hAnsi="Yorkten Slab Norm Black" w:cstheme="majorBidi"/>
      <w:b/>
      <w:smallCaps/>
      <w:color w:val="003D77" w:themeColor="accent2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3B4AEF"/>
    <w:rPr>
      <w:rFonts w:ascii="Industry Medium" w:eastAsiaTheme="majorEastAsia" w:hAnsi="Industry Medium" w:cstheme="majorBidi"/>
      <w:color w:val="27251F" w:themeColor="text2"/>
    </w:rPr>
  </w:style>
  <w:style w:type="character" w:customStyle="1" w:styleId="Heading6Char">
    <w:name w:val="Heading 6 Char"/>
    <w:basedOn w:val="DefaultParagraphFont"/>
    <w:link w:val="Heading6"/>
    <w:uiPriority w:val="9"/>
    <w:rsid w:val="003B4AEF"/>
    <w:rPr>
      <w:rFonts w:ascii="Industry Medium" w:eastAsiaTheme="majorEastAsia" w:hAnsi="Industry Medium" w:cstheme="majorBidi"/>
      <w:i/>
      <w:color w:val="27251F" w:themeColor="text2"/>
    </w:rPr>
  </w:style>
  <w:style w:type="character" w:customStyle="1" w:styleId="Heading7Char">
    <w:name w:val="Heading 7 Char"/>
    <w:basedOn w:val="DefaultParagraphFont"/>
    <w:link w:val="Heading7"/>
    <w:uiPriority w:val="9"/>
    <w:rsid w:val="003B4AEF"/>
    <w:rPr>
      <w:rFonts w:asciiTheme="majorHAnsi" w:eastAsiaTheme="majorEastAsia" w:hAnsiTheme="majorHAnsi" w:cstheme="majorBidi"/>
      <w:i/>
      <w:iCs/>
      <w:color w:val="870A03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C5A"/>
    <w:pPr>
      <w:numPr>
        <w:ilvl w:val="1"/>
      </w:numPr>
      <w:spacing w:before="120" w:after="120" w:line="240" w:lineRule="auto"/>
      <w:jc w:val="center"/>
    </w:pPr>
    <w:rPr>
      <w:rFonts w:ascii="Industry Medium" w:eastAsiaTheme="minorEastAsia" w:hAnsi="Industry Medium"/>
      <w:b/>
      <w:color w:val="767171" w:themeColor="background2" w:themeShade="80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C5A"/>
    <w:rPr>
      <w:rFonts w:ascii="Industry Medium" w:eastAsiaTheme="minorEastAsia" w:hAnsi="Industry Medium"/>
      <w:b/>
      <w:color w:val="767171" w:themeColor="background2" w:themeShade="80"/>
      <w:spacing w:val="15"/>
      <w:sz w:val="28"/>
    </w:rPr>
  </w:style>
  <w:style w:type="character" w:styleId="SubtleEmphasis">
    <w:name w:val="Subtle Emphasis"/>
    <w:basedOn w:val="DefaultParagraphFont"/>
    <w:uiPriority w:val="19"/>
    <w:qFormat/>
    <w:rsid w:val="003B4AE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3B4AEF"/>
    <w:rPr>
      <w:rFonts w:ascii="Roboto Light" w:hAnsi="Roboto Light"/>
      <w:b/>
      <w:i/>
      <w:iCs/>
      <w:sz w:val="22"/>
    </w:rPr>
  </w:style>
  <w:style w:type="character" w:styleId="IntenseEmphasis">
    <w:name w:val="Intense Emphasis"/>
    <w:basedOn w:val="DefaultParagraphFont"/>
    <w:uiPriority w:val="21"/>
    <w:qFormat/>
    <w:rsid w:val="003B4AEF"/>
    <w:rPr>
      <w:rFonts w:ascii="Roboto Light" w:hAnsi="Roboto Light"/>
      <w:b/>
      <w:i/>
      <w:iCs/>
      <w:color w:val="FA291C" w:themeColor="accent1"/>
      <w:sz w:val="22"/>
    </w:rPr>
  </w:style>
  <w:style w:type="character" w:styleId="Strong">
    <w:name w:val="Strong"/>
    <w:basedOn w:val="DefaultParagraphFont"/>
    <w:uiPriority w:val="22"/>
    <w:qFormat/>
    <w:rsid w:val="003B4AEF"/>
    <w:rPr>
      <w:rFonts w:ascii="Roboto Light" w:hAnsi="Roboto Light"/>
      <w:b/>
      <w:bCs/>
      <w:sz w:val="22"/>
    </w:rPr>
  </w:style>
  <w:style w:type="paragraph" w:styleId="Quote">
    <w:name w:val="Quote"/>
    <w:aliases w:val="Question"/>
    <w:basedOn w:val="Normal"/>
    <w:next w:val="Normal"/>
    <w:link w:val="QuoteChar"/>
    <w:uiPriority w:val="29"/>
    <w:qFormat/>
    <w:rsid w:val="00DE0340"/>
    <w:pPr>
      <w:keepNext/>
      <w:numPr>
        <w:numId w:val="22"/>
      </w:numPr>
      <w:pBdr>
        <w:top w:val="single" w:sz="4" w:space="1" w:color="auto"/>
        <w:left w:val="single" w:sz="4" w:space="4" w:color="auto"/>
        <w:right w:val="single" w:sz="4" w:space="4" w:color="auto"/>
      </w:pBdr>
      <w:spacing w:after="240" w:line="240" w:lineRule="auto"/>
      <w:ind w:left="0" w:firstLine="0"/>
    </w:pPr>
    <w:rPr>
      <w:rFonts w:cs="Arial"/>
      <w:i/>
      <w:iCs/>
      <w:color w:val="FA291C" w:themeColor="accent1"/>
    </w:rPr>
  </w:style>
  <w:style w:type="character" w:customStyle="1" w:styleId="QuoteChar">
    <w:name w:val="Quote Char"/>
    <w:aliases w:val="Question Char"/>
    <w:basedOn w:val="DefaultParagraphFont"/>
    <w:link w:val="Quote"/>
    <w:uiPriority w:val="29"/>
    <w:rsid w:val="00DE0340"/>
    <w:rPr>
      <w:rFonts w:ascii="Proxima Nova" w:hAnsi="Proxima Nova" w:cs="Arial"/>
      <w:i/>
      <w:iCs/>
      <w:color w:val="FA291C" w:themeColor="accent1"/>
    </w:rPr>
  </w:style>
  <w:style w:type="character" w:styleId="Hyperlink">
    <w:name w:val="Hyperlink"/>
    <w:basedOn w:val="DefaultParagraphFont"/>
    <w:uiPriority w:val="99"/>
    <w:unhideWhenUsed/>
    <w:rsid w:val="00D2204D"/>
    <w:rPr>
      <w:color w:val="D02E2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22D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1A391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051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516E"/>
    <w:rPr>
      <w:rFonts w:ascii="Roboto Light" w:hAnsi="Roboto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516E"/>
    <w:rPr>
      <w:vertAlign w:val="superscript"/>
    </w:rPr>
  </w:style>
  <w:style w:type="character" w:customStyle="1" w:styleId="font-bold">
    <w:name w:val="font-bold"/>
    <w:basedOn w:val="DefaultParagraphFont"/>
    <w:rsid w:val="00001DAE"/>
  </w:style>
  <w:style w:type="paragraph" w:customStyle="1" w:styleId="Default">
    <w:name w:val="Default"/>
    <w:rsid w:val="002D38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9621F"/>
    <w:rPr>
      <w:color w:val="003D77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51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51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512E"/>
    <w:rPr>
      <w:rFonts w:ascii="Proxima Nova" w:hAnsi="Proxima Nov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1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12E"/>
    <w:rPr>
      <w:rFonts w:ascii="Proxima Nova" w:hAnsi="Proxima Nova"/>
      <w:b/>
      <w:bCs/>
      <w:sz w:val="20"/>
      <w:szCs w:val="20"/>
    </w:rPr>
  </w:style>
  <w:style w:type="numbering" w:customStyle="1" w:styleId="CurrentList1">
    <w:name w:val="Current List1"/>
    <w:uiPriority w:val="99"/>
    <w:rsid w:val="00CE2EB7"/>
    <w:pPr>
      <w:numPr>
        <w:numId w:val="15"/>
      </w:numPr>
    </w:pPr>
  </w:style>
  <w:style w:type="table" w:styleId="GridTable1Light">
    <w:name w:val="Grid Table 1 Light"/>
    <w:basedOn w:val="TableNormal"/>
    <w:uiPriority w:val="99"/>
    <w:rsid w:val="000671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D4044"/>
    <w:pPr>
      <w:spacing w:before="120" w:after="120" w:line="240" w:lineRule="auto"/>
      <w:jc w:val="center"/>
    </w:pPr>
    <w:rPr>
      <w:bCs/>
      <w:szCs w:val="18"/>
    </w:rPr>
  </w:style>
  <w:style w:type="paragraph" w:customStyle="1" w:styleId="Instructions">
    <w:name w:val="Instructions"/>
    <w:basedOn w:val="ListParagraph"/>
    <w:link w:val="InstructionsChar"/>
    <w:qFormat/>
    <w:rsid w:val="00ED1A56"/>
    <w:pPr>
      <w:numPr>
        <w:numId w:val="18"/>
      </w:numPr>
      <w:spacing w:after="120" w:line="240" w:lineRule="auto"/>
    </w:pPr>
  </w:style>
  <w:style w:type="paragraph" w:customStyle="1" w:styleId="Figure">
    <w:name w:val="Figure"/>
    <w:basedOn w:val="Caption"/>
    <w:link w:val="FigureChar"/>
    <w:qFormat/>
    <w:rsid w:val="0012216D"/>
    <w:pPr>
      <w:keepNext/>
    </w:pPr>
    <w:rPr>
      <w:rFonts w:ascii="Roboto Light" w:hAnsi="Roboto Light"/>
      <w:b/>
    </w:rPr>
  </w:style>
  <w:style w:type="paragraph" w:customStyle="1" w:styleId="StudentResponse">
    <w:name w:val="Student Response"/>
    <w:basedOn w:val="Normal"/>
    <w:link w:val="StudentResponseChar"/>
    <w:qFormat/>
    <w:rsid w:val="004B46B8"/>
    <w:pPr>
      <w:pBdr>
        <w:left w:val="single" w:sz="4" w:space="4" w:color="auto"/>
        <w:bottom w:val="single" w:sz="4" w:space="1" w:color="auto"/>
        <w:right w:val="single" w:sz="4" w:space="4" w:color="auto"/>
      </w:pBdr>
      <w:spacing w:after="20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3D4044"/>
    <w:rPr>
      <w:rFonts w:ascii="Proxima Nova" w:hAnsi="Proxima Nova"/>
      <w:bCs/>
      <w:szCs w:val="18"/>
    </w:rPr>
  </w:style>
  <w:style w:type="character" w:customStyle="1" w:styleId="FigureChar">
    <w:name w:val="Figure Char"/>
    <w:basedOn w:val="CaptionChar"/>
    <w:link w:val="Figure"/>
    <w:rsid w:val="0012216D"/>
    <w:rPr>
      <w:rFonts w:ascii="Roboto Light" w:hAnsi="Roboto Light"/>
      <w:b/>
      <w:bCs/>
      <w:szCs w:val="18"/>
    </w:rPr>
  </w:style>
  <w:style w:type="character" w:customStyle="1" w:styleId="StudentResponseChar">
    <w:name w:val="Student Response Char"/>
    <w:basedOn w:val="DefaultParagraphFont"/>
    <w:link w:val="StudentResponse"/>
    <w:rsid w:val="004B46B8"/>
    <w:rPr>
      <w:rFonts w:ascii="Proxima Nova" w:hAnsi="Proxima Nova"/>
    </w:rPr>
  </w:style>
  <w:style w:type="character" w:styleId="IntenseReference">
    <w:name w:val="Intense Reference"/>
    <w:basedOn w:val="DefaultParagraphFont"/>
    <w:uiPriority w:val="32"/>
    <w:qFormat/>
    <w:rsid w:val="0012216D"/>
    <w:rPr>
      <w:b/>
      <w:bCs/>
      <w:smallCaps/>
      <w:color w:val="FA291C" w:themeColor="accent1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2216D"/>
    <w:pPr>
      <w:spacing w:after="200" w:line="240" w:lineRule="auto"/>
    </w:pPr>
    <w:rPr>
      <w:rFonts w:ascii="Roboto Light" w:hAnsi="Roboto Light"/>
    </w:rPr>
  </w:style>
  <w:style w:type="paragraph" w:customStyle="1" w:styleId="TI-89Heading">
    <w:name w:val="TI-89 Heading"/>
    <w:basedOn w:val="Heading3"/>
    <w:qFormat/>
    <w:rsid w:val="008206AE"/>
    <w:rPr>
      <w:bCs/>
      <w:color w:val="FA291C" w:themeColor="accent1"/>
    </w:rPr>
  </w:style>
  <w:style w:type="paragraph" w:customStyle="1" w:styleId="Ti-NspireHeading">
    <w:name w:val="Ti-Nspire Heading"/>
    <w:basedOn w:val="TI-89Heading"/>
    <w:qFormat/>
    <w:rsid w:val="008206AE"/>
    <w:rPr>
      <w:color w:val="003D77" w:themeColor="accent2"/>
    </w:rPr>
  </w:style>
  <w:style w:type="character" w:styleId="PlaceholderText">
    <w:name w:val="Placeholder Text"/>
    <w:basedOn w:val="DefaultParagraphFont"/>
    <w:uiPriority w:val="99"/>
    <w:semiHidden/>
    <w:rsid w:val="00A656F4"/>
    <w:rPr>
      <w:color w:val="808080"/>
    </w:rPr>
  </w:style>
  <w:style w:type="paragraph" w:customStyle="1" w:styleId="ExerciseHeading">
    <w:name w:val="Exercise Heading"/>
    <w:basedOn w:val="Heading2"/>
    <w:link w:val="ExerciseHeadingChar"/>
    <w:qFormat/>
    <w:rsid w:val="002F0D28"/>
    <w:pPr>
      <w:spacing w:before="240" w:after="0" w:line="276" w:lineRule="auto"/>
      <w:ind w:left="720" w:hanging="360"/>
      <w:jc w:val="left"/>
    </w:pPr>
    <w:rPr>
      <w:rFonts w:ascii="Trajan Pro" w:hAnsi="Trajan Pro"/>
      <w:bCs/>
      <w:szCs w:val="28"/>
    </w:rPr>
  </w:style>
  <w:style w:type="character" w:customStyle="1" w:styleId="ExerciseHeadingChar">
    <w:name w:val="Exercise Heading Char"/>
    <w:basedOn w:val="Heading2Char"/>
    <w:link w:val="ExerciseHeading"/>
    <w:rsid w:val="002F0D28"/>
    <w:rPr>
      <w:rFonts w:ascii="Trajan Pro" w:eastAsiaTheme="majorEastAsia" w:hAnsi="Trajan Pro" w:cstheme="majorBidi"/>
      <w:b/>
      <w:bCs/>
      <w:color w:val="27251F" w:themeColor="text2"/>
      <w:sz w:val="26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21EFD"/>
    <w:rPr>
      <w:rFonts w:ascii="Proxima Nova" w:hAnsi="Proxima Nova"/>
    </w:rPr>
  </w:style>
  <w:style w:type="character" w:customStyle="1" w:styleId="InstructionsChar">
    <w:name w:val="Instructions Char"/>
    <w:basedOn w:val="ListParagraphChar"/>
    <w:link w:val="Instructions"/>
    <w:rsid w:val="00C21DB1"/>
    <w:rPr>
      <w:rFonts w:ascii="Proxima Nova" w:hAnsi="Proxima Nov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9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01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6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40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3506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8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93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PennWest">
      <a:dk1>
        <a:srgbClr val="000000"/>
      </a:dk1>
      <a:lt1>
        <a:sysClr val="window" lastClr="FFFFFF"/>
      </a:lt1>
      <a:dk2>
        <a:srgbClr val="27251F"/>
      </a:dk2>
      <a:lt2>
        <a:srgbClr val="E7E6E6"/>
      </a:lt2>
      <a:accent1>
        <a:srgbClr val="FA291C"/>
      </a:accent1>
      <a:accent2>
        <a:srgbClr val="003D77"/>
      </a:accent2>
      <a:accent3>
        <a:srgbClr val="F1C418"/>
      </a:accent3>
      <a:accent4>
        <a:srgbClr val="D02E2D"/>
      </a:accent4>
      <a:accent5>
        <a:srgbClr val="003D77"/>
      </a:accent5>
      <a:accent6>
        <a:srgbClr val="F1C418"/>
      </a:accent6>
      <a:hlink>
        <a:srgbClr val="D02E2D"/>
      </a:hlink>
      <a:folHlink>
        <a:srgbClr val="003D7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0D9855C59DF44890330B0749F518B1" ma:contentTypeVersion="3" ma:contentTypeDescription="Create a new document." ma:contentTypeScope="" ma:versionID="0fdf351e22006cb5afd876ff7b6ba619">
  <xsd:schema xmlns:xsd="http://www.w3.org/2001/XMLSchema" xmlns:xs="http://www.w3.org/2001/XMLSchema" xmlns:p="http://schemas.microsoft.com/office/2006/metadata/properties" xmlns:ns1="http://schemas.microsoft.com/sharepoint/v3" xmlns:ns2="67086f09-f78b-4d7d-8943-de94f5431fbf" xmlns:ns3="26dd2402-1bc5-42fc-ba0f-1c1e2ac510ea" xmlns:ns4="c5331d69-3752-44c0-8c4e-41fccda4901a" xmlns:ns5="5d2bd7e8-5cf1-4cfd-897d-f506b44d225b" targetNamespace="http://schemas.microsoft.com/office/2006/metadata/properties" ma:root="true" ma:fieldsID="66b9424975249e3c094f9b63c7dfcb94" ns1:_="" ns2:_="" ns3:_="" ns4:_="" ns5:_="">
    <xsd:import namespace="http://schemas.microsoft.com/sharepoint/v3"/>
    <xsd:import namespace="67086f09-f78b-4d7d-8943-de94f5431fbf"/>
    <xsd:import namespace="26dd2402-1bc5-42fc-ba0f-1c1e2ac510ea"/>
    <xsd:import namespace="c5331d69-3752-44c0-8c4e-41fccda4901a"/>
    <xsd:import namespace="5d2bd7e8-5cf1-4cfd-897d-f506b44d225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5:SharedWithUsers" minOccurs="0"/>
                <xsd:element ref="ns5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86f09-f78b-4d7d-8943-de94f5431fb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490d36b8-f04c-4b27-a4a4-6fb4a2e4e7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d2402-1bc5-42fc-ba0f-1c1e2ac510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4b7b73c-6168-49e9-a13c-7df51273c9d4}" ma:internalName="TaxCatchAll" ma:showField="CatchAllData" ma:web="26dd2402-1bc5-42fc-ba0f-1c1e2ac510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31d69-3752-44c0-8c4e-41fccda490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bd7e8-5cf1-4cfd-897d-f506b44d225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67086f09-f78b-4d7d-8943-de94f5431fbf">
      <Terms xmlns="http://schemas.microsoft.com/office/infopath/2007/PartnerControls"/>
    </lcf76f155ced4ddcb4097134ff3c332f>
    <TaxCatchAll xmlns="26dd2402-1bc5-42fc-ba0f-1c1e2ac510e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es15</b:Tag>
    <b:SourceType>DocumentFromInternetSite</b:SourceType>
    <b:Guid>{85B2CE39-435D-4597-AF15-6CEAA2F58F19}</b:Guid>
    <b:Title>Symbols</b:Title>
    <b:Author>
      <b:Author>
        <b:Corporate>Festo</b:Corporate>
      </b:Author>
    </b:Author>
    <b:YearAccessed>2015</b:YearAccessed>
    <b:URL>https://www.festo-didactic.com/int-en/services/symbols/?fbid=aW50LmVuLjU1Ny4xNy4zNC44MjE&amp;page=4&amp;offset=0&amp;showitems=8</b:URL>
    <b:RefOrder>1</b:RefOrder>
  </b:Source>
  <b:Source>
    <b:Tag>FES</b:Tag>
    <b:SourceType>Report</b:SourceType>
    <b:Guid>{BA7465FD-179A-46FD-844B-0D856C5F11B1}</b:Guid>
    <b:Title>MecLab Teachware Instructor Resources</b:Title>
    <b:Author>
      <b:Author>
        <b:Corporate>FESTO Didactic</b:Corporate>
      </b:Author>
    </b:Author>
    <b:Publisher>Festo Didactic, GmbH</b:Publisher>
    <b:RefOrder>2</b:RefOrder>
  </b:Source>
  <b:Source>
    <b:Tag>Roc</b:Tag>
    <b:SourceType>DocumentFromInternetSite</b:SourceType>
    <b:Guid>{3DFB4FAF-D75F-44B7-B51F-847DBF13F90E}</b:Guid>
    <b:Title>RSLogix 500 Getting Results Guide</b:Title>
    <b:ProductionCompany>Rockwell Automation</b:ProductionCompany>
    <b:InternetSiteTitle>Allen-Bradley by Rockwell Automation</b:InternetSiteTitle>
    <b:Year>2018</b:Year>
    <b:Month>August</b:Month>
    <b:Day>28</b:Day>
    <b:URL>https://literature.rockwellautomation.com/idc/groups/literature/documents/gr/lg500-gr002_-en-e.pdf</b:URL>
    <b:RefOrder>1</b:RefOrder>
  </b:Source>
</b:Sources>
</file>

<file path=customXml/itemProps1.xml><?xml version="1.0" encoding="utf-8"?>
<ds:datastoreItem xmlns:ds="http://schemas.openxmlformats.org/officeDocument/2006/customXml" ds:itemID="{649B285A-C06C-4CC2-900D-C9AB325629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D32AFA-C6C4-48B2-A61B-2E430CF4B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7086f09-f78b-4d7d-8943-de94f5431fbf"/>
    <ds:schemaRef ds:uri="26dd2402-1bc5-42fc-ba0f-1c1e2ac510ea"/>
    <ds:schemaRef ds:uri="c5331d69-3752-44c0-8c4e-41fccda4901a"/>
    <ds:schemaRef ds:uri="5d2bd7e8-5cf1-4cfd-897d-f506b44d2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6472C4-7E97-4A1D-AD75-E82B4D5BA8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086f09-f78b-4d7d-8943-de94f5431fbf"/>
    <ds:schemaRef ds:uri="26dd2402-1bc5-42fc-ba0f-1c1e2ac510ea"/>
  </ds:schemaRefs>
</ds:datastoreItem>
</file>

<file path=customXml/itemProps4.xml><?xml version="1.0" encoding="utf-8"?>
<ds:datastoreItem xmlns:ds="http://schemas.openxmlformats.org/officeDocument/2006/customXml" ds:itemID="{CC27220E-76F2-4279-B4E4-A61C8A3C4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1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cument Title]</vt:lpstr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ocument Title]</dc:title>
  <dc:subject/>
  <dc:creator>Ghassan Al-Sinbol</dc:creator>
  <cp:keywords/>
  <dc:description/>
  <cp:lastModifiedBy>TJ Johns</cp:lastModifiedBy>
  <cp:revision>69</cp:revision>
  <cp:lastPrinted>2024-02-20T04:50:00Z</cp:lastPrinted>
  <dcterms:created xsi:type="dcterms:W3CDTF">2024-03-09T01:31:00Z</dcterms:created>
  <dcterms:modified xsi:type="dcterms:W3CDTF">2024-05-05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D9855C59DF44890330B0749F518B1</vt:lpwstr>
  </property>
</Properties>
</file>